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DDD49" w14:textId="48D6DD21" w:rsidR="00D60D37" w:rsidRPr="00A2248C" w:rsidRDefault="00D60D37" w:rsidP="008F5932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7F1F17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34D0D27" wp14:editId="0DFE4B77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6DA34" w14:textId="77777777" w:rsidR="00D60D37" w:rsidRPr="00B7211B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591DD155" w14:textId="77777777" w:rsidR="00D60D37" w:rsidRPr="0062367F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7F49EEA" w14:textId="77777777" w:rsidR="00D60D37" w:rsidRPr="00AF23E2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2E816C92" w14:textId="77777777" w:rsidR="00D60D37" w:rsidRPr="00D90196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362EF6A7" w14:textId="77777777" w:rsidR="00D60D37" w:rsidRPr="00D90196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42B947CC" w14:textId="77777777" w:rsidR="00D60D37" w:rsidRPr="00D90196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shapetype id="_x0000_t202" coordsize="21600,21600" o:spt="202" path="m,l,21600r21600,l21600,xe" w14:anchorId="134D0D27">
                <v:stroke joinstyle="miter"/>
                <v:path gradientshapeok="t" o:connecttype="rect"/>
              </v:shapetype>
              <v:shape id="Text Box 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>
                <v:textbox>
                  <w:txbxContent>
                    <w:p w:rsidRPr="00B7211B" w:rsidR="00D60D37" w:rsidP="00D60D37" w:rsidRDefault="00D60D37" w14:paraId="40F6DA34" w14:textId="7777777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:rsidRPr="0062367F" w:rsidR="00D60D37" w:rsidP="00D60D37" w:rsidRDefault="00D60D37" w14:paraId="591DD155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:rsidRPr="00AF23E2" w:rsidR="00D60D37" w:rsidP="00D60D37" w:rsidRDefault="00D60D37" w14:paraId="67F49EEA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:rsidRPr="00D90196" w:rsidR="00D60D37" w:rsidP="00D60D37" w:rsidRDefault="00D60D37" w14:paraId="2E816C92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:rsidRPr="00D90196" w:rsidR="00D60D37" w:rsidP="00D60D37" w:rsidRDefault="00D60D37" w14:paraId="362EF6A7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:rsidRPr="00D90196" w:rsidR="00D60D37" w:rsidP="00D60D37" w:rsidRDefault="00D60D37" w14:paraId="42B947CC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F1F17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6FA1D3D8" wp14:editId="2E48E77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248C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5022956A" w14:textId="322E4376" w:rsidR="00F66770" w:rsidRDefault="00F66770" w:rsidP="00F66770">
      <w:pPr>
        <w:spacing w:line="240" w:lineRule="auto"/>
        <w:rPr>
          <w:rFonts w:cs="Arial"/>
          <w:b/>
          <w:bCs/>
          <w:color w:val="EA0029"/>
          <w:sz w:val="28"/>
          <w:szCs w:val="28"/>
        </w:rPr>
      </w:pPr>
      <w:r w:rsidRPr="007179DF">
        <w:rPr>
          <w:rFonts w:cs="Arial"/>
          <w:b/>
          <w:bCs/>
          <w:color w:val="EA0029"/>
          <w:sz w:val="28"/>
          <w:szCs w:val="28"/>
        </w:rPr>
        <w:t xml:space="preserve">Embargoed until </w:t>
      </w:r>
      <w:r>
        <w:rPr>
          <w:rFonts w:cs="Arial"/>
          <w:b/>
          <w:bCs/>
          <w:color w:val="EA0029"/>
          <w:sz w:val="28"/>
          <w:szCs w:val="28"/>
        </w:rPr>
        <w:t>Tuesday February 14, 9AM CET</w:t>
      </w:r>
    </w:p>
    <w:p w14:paraId="3CA6B3C1" w14:textId="77777777" w:rsidR="00D60D37" w:rsidRPr="00DD5F57" w:rsidRDefault="00D60D37" w:rsidP="00D60D37">
      <w:pPr>
        <w:pStyle w:val="KeinLeerraum"/>
        <w:rPr>
          <w:rStyle w:val="normaltextrun"/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24AD617" w14:textId="0BC5E6EC" w:rsidR="00D60D37" w:rsidRPr="0061613A" w:rsidRDefault="00D60D37" w:rsidP="00C12414">
      <w:pPr>
        <w:pStyle w:val="KeinLeerraum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Kia</w:t>
      </w:r>
      <w:r w:rsidR="009A795E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00D55CA4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enables</w:t>
      </w:r>
      <w:r w:rsidR="00D82BDF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000E3970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over-the-air </w:t>
      </w:r>
      <w:r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software</w:t>
      </w:r>
      <w:r w:rsidR="00100766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00B83A3D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updates</w:t>
      </w:r>
      <w:r w:rsidR="004F7E60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6964F37B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across </w:t>
      </w:r>
      <w:r w:rsidR="00A2068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full model </w:t>
      </w:r>
      <w:proofErr w:type="gramStart"/>
      <w:r w:rsidR="6964F37B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line</w:t>
      </w:r>
      <w:r w:rsidR="004F4530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-</w:t>
      </w:r>
      <w:r w:rsidR="6964F37B" w:rsidRPr="182DC0B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up</w:t>
      </w:r>
      <w:proofErr w:type="gramEnd"/>
    </w:p>
    <w:p w14:paraId="6C042E88" w14:textId="77777777" w:rsidR="00D60D37" w:rsidRDefault="00D60D37" w:rsidP="00D60D37">
      <w:pPr>
        <w:pStyle w:val="KeinLeerraum"/>
        <w:rPr>
          <w:rStyle w:val="normaltextrun"/>
          <w:rFonts w:eastAsia="Arial" w:cs="Arial"/>
          <w:b/>
          <w:bCs/>
          <w:color w:val="212121"/>
          <w:sz w:val="26"/>
          <w:szCs w:val="26"/>
        </w:rPr>
      </w:pPr>
    </w:p>
    <w:p w14:paraId="1E8FB37A" w14:textId="47E8D52A" w:rsidR="004E2A43" w:rsidRPr="00A20683" w:rsidRDefault="00F25525" w:rsidP="00D60D37">
      <w:pPr>
        <w:pStyle w:val="KeinLeerraum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</w:rPr>
      </w:pPr>
      <w:bookmarkStart w:id="0" w:name="OLE_LINK8"/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C</w:t>
      </w:r>
      <w:r w:rsidR="00FB5C5E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ustomers </w:t>
      </w:r>
      <w:r w:rsidR="0080092C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will</w:t>
      </w:r>
      <w:r w:rsidR="00AA177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37533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benefit from faster, </w:t>
      </w:r>
      <w:r w:rsidR="00A3758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easier access to latest </w:t>
      </w:r>
      <w:proofErr w:type="gramStart"/>
      <w:r w:rsidR="00B3012E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software</w:t>
      </w:r>
      <w:proofErr w:type="gramEnd"/>
      <w:r w:rsidR="000D2BA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bookmarkEnd w:id="0"/>
    </w:p>
    <w:p w14:paraId="0FBC9DC0" w14:textId="2BE2B5C4" w:rsidR="00A20683" w:rsidRPr="00C7220F" w:rsidRDefault="00046C32" w:rsidP="00D60D37">
      <w:pPr>
        <w:pStyle w:val="KeinLeerraum"/>
        <w:numPr>
          <w:ilvl w:val="0"/>
          <w:numId w:val="1"/>
        </w:numPr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Over-the-air functionality available for </w:t>
      </w:r>
      <w:r w:rsidRPr="00046C3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MY22 </w:t>
      </w:r>
      <w:r w:rsidR="0083540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Kia 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vehicles </w:t>
      </w:r>
      <w:r w:rsidRPr="00046C3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onwards</w:t>
      </w:r>
    </w:p>
    <w:p w14:paraId="2940CDA9" w14:textId="3D64EBDE" w:rsidR="000D2BA9" w:rsidRPr="008D0AAF" w:rsidRDefault="000D2BA9" w:rsidP="008D0AAF">
      <w:pPr>
        <w:pStyle w:val="KeinLeerraum"/>
        <w:rPr>
          <w:rStyle w:val="normaltextrun"/>
          <w:rFonts w:ascii="Arial" w:eastAsia="Arial" w:hAnsi="Arial" w:cs="Arial"/>
          <w:color w:val="000000" w:themeColor="text1"/>
        </w:rPr>
      </w:pPr>
    </w:p>
    <w:p w14:paraId="5CB7D9AF" w14:textId="6DFF124E" w:rsidR="00D60D37" w:rsidRDefault="0059518D" w:rsidP="009613A6">
      <w:pPr>
        <w:pStyle w:val="KeinLeerraum"/>
        <w:rPr>
          <w:rStyle w:val="normaltextrun"/>
          <w:rFonts w:ascii="Arial" w:eastAsia="Arial" w:hAnsi="Arial" w:cs="Arial"/>
          <w:color w:val="000000" w:themeColor="text1"/>
        </w:rPr>
      </w:pPr>
      <w:r w:rsidRPr="00F66770">
        <w:rPr>
          <w:rStyle w:val="normaltextrun"/>
          <w:rFonts w:ascii="Arial" w:eastAsia="Arial" w:hAnsi="Arial" w:cs="Arial"/>
          <w:b/>
          <w:bCs/>
          <w:color w:val="000000" w:themeColor="text1"/>
        </w:rPr>
        <w:t>February</w:t>
      </w:r>
      <w:r w:rsidR="000D2BA9" w:rsidRPr="00F66770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</w:t>
      </w:r>
      <w:r w:rsidR="00F66770" w:rsidRPr="00F66770">
        <w:rPr>
          <w:rStyle w:val="normaltextrun"/>
          <w:rFonts w:ascii="Arial" w:eastAsia="Arial" w:hAnsi="Arial" w:cs="Arial"/>
          <w:b/>
          <w:bCs/>
          <w:color w:val="000000" w:themeColor="text1"/>
        </w:rPr>
        <w:t>14</w:t>
      </w:r>
      <w:r w:rsidR="00D60D37" w:rsidRPr="008F5932">
        <w:rPr>
          <w:rStyle w:val="normaltextrun"/>
          <w:rFonts w:ascii="Arial" w:eastAsia="Arial" w:hAnsi="Arial" w:cs="Arial"/>
          <w:b/>
          <w:bCs/>
          <w:color w:val="000000" w:themeColor="text1"/>
        </w:rPr>
        <w:t>, 202</w:t>
      </w:r>
      <w:r w:rsidR="00F143F6" w:rsidRPr="008F5932">
        <w:rPr>
          <w:rStyle w:val="normaltextrun"/>
          <w:rFonts w:ascii="Arial" w:eastAsia="Arial" w:hAnsi="Arial" w:cs="Arial"/>
          <w:b/>
          <w:bCs/>
          <w:color w:val="000000" w:themeColor="text1"/>
        </w:rPr>
        <w:t>3</w:t>
      </w:r>
      <w:r w:rsidR="00D60D37" w:rsidRPr="008F5932">
        <w:rPr>
          <w:rStyle w:val="normaltextrun"/>
          <w:rFonts w:ascii="Arial" w:eastAsia="Arial" w:hAnsi="Arial" w:cs="Arial"/>
          <w:color w:val="000000" w:themeColor="text1"/>
        </w:rPr>
        <w:t> – </w:t>
      </w:r>
      <w:bookmarkStart w:id="1" w:name="OLE_LINK2"/>
      <w:r w:rsidR="00CF773A" w:rsidRPr="008F5932">
        <w:rPr>
          <w:rStyle w:val="normaltextrun"/>
          <w:rFonts w:ascii="Arial" w:eastAsia="Arial" w:hAnsi="Arial" w:cs="Arial"/>
          <w:color w:val="000000" w:themeColor="text1"/>
        </w:rPr>
        <w:t xml:space="preserve">Owners </w:t>
      </w:r>
      <w:r w:rsidR="00CF773A">
        <w:rPr>
          <w:rStyle w:val="normaltextrun"/>
          <w:rFonts w:ascii="Arial" w:eastAsia="Arial" w:hAnsi="Arial" w:cs="Arial"/>
          <w:color w:val="000000" w:themeColor="text1"/>
        </w:rPr>
        <w:t xml:space="preserve">of the </w:t>
      </w:r>
      <w:r w:rsidR="00102C5D">
        <w:rPr>
          <w:rStyle w:val="normaltextrun"/>
          <w:rFonts w:ascii="Arial" w:eastAsia="Arial" w:hAnsi="Arial" w:cs="Arial"/>
          <w:color w:val="000000" w:themeColor="text1"/>
        </w:rPr>
        <w:t xml:space="preserve">latest </w:t>
      </w:r>
      <w:r w:rsidR="007136ED">
        <w:rPr>
          <w:rStyle w:val="normaltextrun"/>
          <w:rFonts w:ascii="Arial" w:eastAsia="Arial" w:hAnsi="Arial" w:cs="Arial"/>
          <w:color w:val="000000" w:themeColor="text1"/>
        </w:rPr>
        <w:t xml:space="preserve">Kia </w:t>
      </w:r>
      <w:r w:rsidR="00102C5D">
        <w:rPr>
          <w:rStyle w:val="normaltextrun"/>
          <w:rFonts w:ascii="Arial" w:eastAsia="Arial" w:hAnsi="Arial" w:cs="Arial"/>
          <w:color w:val="000000" w:themeColor="text1"/>
        </w:rPr>
        <w:t>models</w:t>
      </w:r>
      <w:r w:rsidR="00484886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D6388F">
        <w:rPr>
          <w:rStyle w:val="normaltextrun"/>
          <w:rFonts w:ascii="Arial" w:eastAsia="Arial" w:hAnsi="Arial" w:cs="Arial"/>
          <w:color w:val="000000" w:themeColor="text1"/>
        </w:rPr>
        <w:t xml:space="preserve">can now benefit from </w:t>
      </w:r>
      <w:r w:rsidR="00D61854">
        <w:rPr>
          <w:rStyle w:val="normaltextrun"/>
          <w:rFonts w:ascii="Arial" w:eastAsia="Arial" w:hAnsi="Arial" w:cs="Arial"/>
          <w:color w:val="000000" w:themeColor="text1"/>
        </w:rPr>
        <w:t xml:space="preserve">the latest </w:t>
      </w:r>
      <w:r w:rsidR="00006185">
        <w:rPr>
          <w:rStyle w:val="normaltextrun"/>
          <w:rFonts w:ascii="Arial" w:eastAsia="Arial" w:hAnsi="Arial" w:cs="Arial"/>
          <w:color w:val="000000" w:themeColor="text1"/>
        </w:rPr>
        <w:t xml:space="preserve">infotainment </w:t>
      </w:r>
      <w:r w:rsidR="009613A6">
        <w:rPr>
          <w:rStyle w:val="normaltextrun"/>
          <w:rFonts w:ascii="Arial" w:eastAsia="Arial" w:hAnsi="Arial" w:cs="Arial"/>
          <w:color w:val="000000" w:themeColor="text1"/>
        </w:rPr>
        <w:t xml:space="preserve">features more quickly and easily, thanks to new </w:t>
      </w:r>
      <w:r w:rsidR="00D6388F">
        <w:rPr>
          <w:rStyle w:val="normaltextrun"/>
          <w:rFonts w:ascii="Arial" w:eastAsia="Arial" w:hAnsi="Arial" w:cs="Arial"/>
          <w:color w:val="000000" w:themeColor="text1"/>
        </w:rPr>
        <w:t>over-the-air</w:t>
      </w:r>
      <w:r w:rsidR="00E623B4">
        <w:rPr>
          <w:rStyle w:val="normaltextrun"/>
          <w:rFonts w:ascii="Arial" w:eastAsia="Arial" w:hAnsi="Arial" w:cs="Arial"/>
          <w:color w:val="000000" w:themeColor="text1"/>
        </w:rPr>
        <w:t xml:space="preserve"> (OTA)</w:t>
      </w:r>
      <w:r w:rsidR="007D3186">
        <w:rPr>
          <w:rStyle w:val="normaltextrun"/>
          <w:rFonts w:ascii="Arial" w:eastAsia="Arial" w:hAnsi="Arial" w:cs="Arial"/>
          <w:color w:val="000000" w:themeColor="text1"/>
        </w:rPr>
        <w:t xml:space="preserve"> functionality</w:t>
      </w:r>
      <w:r w:rsidR="00E623B4">
        <w:rPr>
          <w:rStyle w:val="normaltextrun"/>
          <w:rFonts w:ascii="Arial" w:eastAsia="Arial" w:hAnsi="Arial" w:cs="Arial"/>
          <w:color w:val="000000" w:themeColor="text1"/>
        </w:rPr>
        <w:t>.</w:t>
      </w:r>
      <w:r w:rsidR="00B352FA">
        <w:rPr>
          <w:rStyle w:val="normaltextrun"/>
          <w:rFonts w:ascii="Arial" w:eastAsia="Arial" w:hAnsi="Arial" w:cs="Arial"/>
          <w:color w:val="000000" w:themeColor="text1"/>
        </w:rPr>
        <w:t xml:space="preserve"> Available </w:t>
      </w:r>
      <w:r w:rsidR="007E79C7">
        <w:rPr>
          <w:rStyle w:val="normaltextrun"/>
          <w:rFonts w:ascii="Arial" w:eastAsia="Arial" w:hAnsi="Arial" w:cs="Arial"/>
          <w:color w:val="000000" w:themeColor="text1"/>
        </w:rPr>
        <w:t>for</w:t>
      </w:r>
      <w:r w:rsidR="00B352FA">
        <w:rPr>
          <w:rStyle w:val="normaltextrun"/>
          <w:rFonts w:ascii="Arial" w:eastAsia="Arial" w:hAnsi="Arial" w:cs="Arial"/>
          <w:color w:val="000000" w:themeColor="text1"/>
        </w:rPr>
        <w:t xml:space="preserve"> all Kia models from MY22 onwards, </w:t>
      </w:r>
      <w:r w:rsidR="007D3186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r w:rsidR="007E79C7">
        <w:rPr>
          <w:rStyle w:val="normaltextrun"/>
          <w:rFonts w:ascii="Arial" w:eastAsia="Arial" w:hAnsi="Arial" w:cs="Arial"/>
          <w:color w:val="000000" w:themeColor="text1"/>
        </w:rPr>
        <w:t xml:space="preserve">OTA capability </w:t>
      </w:r>
      <w:r w:rsidR="0052071A">
        <w:rPr>
          <w:rStyle w:val="normaltextrun"/>
          <w:rFonts w:ascii="Arial" w:eastAsia="Arial" w:hAnsi="Arial" w:cs="Arial"/>
          <w:color w:val="000000" w:themeColor="text1"/>
        </w:rPr>
        <w:t xml:space="preserve">will </w:t>
      </w:r>
      <w:r w:rsidR="004D0B95">
        <w:rPr>
          <w:rStyle w:val="normaltextrun"/>
          <w:rFonts w:ascii="Arial" w:eastAsia="Arial" w:hAnsi="Arial" w:cs="Arial"/>
          <w:color w:val="000000" w:themeColor="text1"/>
        </w:rPr>
        <w:t xml:space="preserve">provide remote access to </w:t>
      </w:r>
      <w:r w:rsidR="00492CF6">
        <w:rPr>
          <w:rStyle w:val="normaltextrun"/>
          <w:rFonts w:ascii="Arial" w:eastAsia="Arial" w:hAnsi="Arial" w:cs="Arial"/>
          <w:color w:val="000000" w:themeColor="text1"/>
        </w:rPr>
        <w:t xml:space="preserve">wireless </w:t>
      </w:r>
      <w:r w:rsidR="007E79C7">
        <w:rPr>
          <w:rStyle w:val="normaltextrun"/>
          <w:rFonts w:ascii="Arial" w:eastAsia="Arial" w:hAnsi="Arial" w:cs="Arial"/>
          <w:color w:val="000000" w:themeColor="text1"/>
        </w:rPr>
        <w:t>navigation and infotainment updates</w:t>
      </w:r>
      <w:r w:rsidR="006932B0">
        <w:rPr>
          <w:rStyle w:val="normaltextrun"/>
          <w:rFonts w:ascii="Arial" w:eastAsia="Arial" w:hAnsi="Arial" w:cs="Arial"/>
          <w:color w:val="000000" w:themeColor="text1"/>
        </w:rPr>
        <w:t>.</w:t>
      </w:r>
      <w:r w:rsidR="00EC67C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40141F">
        <w:rPr>
          <w:rStyle w:val="normaltextrun"/>
          <w:rFonts w:ascii="Arial" w:eastAsia="Arial" w:hAnsi="Arial" w:cs="Arial"/>
          <w:color w:val="000000" w:themeColor="text1"/>
        </w:rPr>
        <w:t xml:space="preserve">This </w:t>
      </w:r>
      <w:r w:rsidR="00AA4357">
        <w:rPr>
          <w:rStyle w:val="normaltextrun"/>
          <w:rFonts w:ascii="Arial" w:eastAsia="Arial" w:hAnsi="Arial" w:cs="Arial"/>
          <w:color w:val="000000" w:themeColor="text1"/>
        </w:rPr>
        <w:t xml:space="preserve">ensures that </w:t>
      </w:r>
      <w:r w:rsidR="008873C0">
        <w:rPr>
          <w:rStyle w:val="normaltextrun"/>
          <w:rFonts w:ascii="Arial" w:eastAsia="Arial" w:hAnsi="Arial" w:cs="Arial"/>
          <w:color w:val="000000" w:themeColor="text1"/>
        </w:rPr>
        <w:t>to update their vehicle’s software</w:t>
      </w:r>
      <w:r w:rsidR="006B157A">
        <w:rPr>
          <w:rStyle w:val="normaltextrun"/>
          <w:rFonts w:ascii="Arial" w:eastAsia="Arial" w:hAnsi="Arial" w:cs="Arial"/>
          <w:color w:val="000000" w:themeColor="text1"/>
        </w:rPr>
        <w:t>,</w:t>
      </w:r>
      <w:r w:rsidR="008873C0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A4357">
        <w:rPr>
          <w:rStyle w:val="normaltextrun"/>
          <w:rFonts w:ascii="Arial" w:eastAsia="Arial" w:hAnsi="Arial" w:cs="Arial"/>
          <w:color w:val="000000" w:themeColor="text1"/>
        </w:rPr>
        <w:t xml:space="preserve">customers no longer </w:t>
      </w:r>
      <w:r w:rsidR="002C141A">
        <w:rPr>
          <w:rStyle w:val="normaltextrun"/>
          <w:rFonts w:ascii="Arial" w:eastAsia="Arial" w:hAnsi="Arial" w:cs="Arial"/>
          <w:color w:val="000000" w:themeColor="text1"/>
        </w:rPr>
        <w:t>need to</w:t>
      </w:r>
      <w:r w:rsidR="00377C64">
        <w:rPr>
          <w:rStyle w:val="normaltextrun"/>
          <w:rFonts w:ascii="Arial" w:eastAsia="Arial" w:hAnsi="Arial" w:cs="Arial"/>
          <w:color w:val="000000" w:themeColor="text1"/>
        </w:rPr>
        <w:t xml:space="preserve"> manually download </w:t>
      </w:r>
      <w:r w:rsidR="00395426">
        <w:rPr>
          <w:rStyle w:val="normaltextrun"/>
          <w:rFonts w:ascii="Arial" w:eastAsia="Arial" w:hAnsi="Arial" w:cs="Arial"/>
          <w:color w:val="000000" w:themeColor="text1"/>
        </w:rPr>
        <w:t>via</w:t>
      </w:r>
      <w:r w:rsidR="00395426" w:rsidRPr="00395426">
        <w:t xml:space="preserve"> </w:t>
      </w:r>
      <w:r w:rsidR="00395426" w:rsidRPr="00395426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hyperlink r:id="rId11" w:history="1">
        <w:r w:rsidR="00395426" w:rsidRPr="00EF38C1">
          <w:rPr>
            <w:rStyle w:val="Hyperlink"/>
            <w:rFonts w:ascii="Arial" w:eastAsia="Arial" w:hAnsi="Arial" w:cs="Arial"/>
            <w:color w:val="0070C0"/>
          </w:rPr>
          <w:t>official</w:t>
        </w:r>
        <w:r w:rsidR="008873C0" w:rsidRPr="00EF38C1">
          <w:rPr>
            <w:rStyle w:val="Hyperlink"/>
            <w:rFonts w:ascii="Arial" w:eastAsia="Arial" w:hAnsi="Arial" w:cs="Arial"/>
            <w:color w:val="0070C0"/>
          </w:rPr>
          <w:t xml:space="preserve"> Kia</w:t>
        </w:r>
        <w:r w:rsidR="00395426" w:rsidRPr="00EF38C1">
          <w:rPr>
            <w:rStyle w:val="Hyperlink"/>
            <w:rFonts w:ascii="Arial" w:eastAsia="Arial" w:hAnsi="Arial" w:cs="Arial"/>
            <w:color w:val="0070C0"/>
          </w:rPr>
          <w:t xml:space="preserve"> Navigation Update</w:t>
        </w:r>
        <w:r w:rsidR="00466F37" w:rsidRPr="00EF38C1">
          <w:rPr>
            <w:rStyle w:val="Hyperlink"/>
            <w:rFonts w:ascii="Arial" w:eastAsia="Arial" w:hAnsi="Arial" w:cs="Arial"/>
            <w:color w:val="0070C0"/>
          </w:rPr>
          <w:t>r</w:t>
        </w:r>
        <w:r w:rsidR="00395426" w:rsidRPr="00EF38C1">
          <w:rPr>
            <w:rStyle w:val="Hyperlink"/>
            <w:rFonts w:ascii="Arial" w:eastAsia="Arial" w:hAnsi="Arial" w:cs="Arial"/>
            <w:color w:val="0070C0"/>
          </w:rPr>
          <w:t xml:space="preserve"> Porta</w:t>
        </w:r>
        <w:r w:rsidR="00395426" w:rsidRPr="00EF38C1">
          <w:rPr>
            <w:rStyle w:val="Hyperlink"/>
            <w:rFonts w:ascii="Arial" w:eastAsia="Arial" w:hAnsi="Arial" w:cs="Arial"/>
          </w:rPr>
          <w:t>l</w:t>
        </w:r>
      </w:hyperlink>
      <w:r w:rsidR="0081451E" w:rsidRPr="009065E6">
        <w:rPr>
          <w:rStyle w:val="normaltextrun"/>
          <w:rFonts w:ascii="Arial" w:eastAsia="Arial" w:hAnsi="Arial" w:cs="Arial"/>
          <w:color w:val="FF0000"/>
        </w:rPr>
        <w:t xml:space="preserve"> </w:t>
      </w:r>
      <w:r w:rsidR="00377C64">
        <w:rPr>
          <w:rStyle w:val="normaltextrun"/>
          <w:rFonts w:ascii="Arial" w:eastAsia="Arial" w:hAnsi="Arial" w:cs="Arial"/>
          <w:color w:val="000000" w:themeColor="text1"/>
        </w:rPr>
        <w:t xml:space="preserve">or visit </w:t>
      </w:r>
      <w:r w:rsidR="00CB6667">
        <w:rPr>
          <w:rStyle w:val="normaltextrun"/>
          <w:rFonts w:ascii="Arial" w:eastAsia="Arial" w:hAnsi="Arial" w:cs="Arial"/>
          <w:color w:val="000000" w:themeColor="text1"/>
        </w:rPr>
        <w:t xml:space="preserve">a Kia </w:t>
      </w:r>
      <w:r w:rsidR="00377C64">
        <w:rPr>
          <w:rStyle w:val="normaltextrun"/>
          <w:rFonts w:ascii="Arial" w:eastAsia="Arial" w:hAnsi="Arial" w:cs="Arial"/>
          <w:color w:val="000000" w:themeColor="text1"/>
        </w:rPr>
        <w:t>dealership.</w:t>
      </w:r>
      <w:r w:rsidR="00E623B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bookmarkEnd w:id="1"/>
      <w:r w:rsidR="00673F97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</w:p>
    <w:p w14:paraId="3ECEA0D3" w14:textId="17FC93B3" w:rsidR="008E3FA8" w:rsidRDefault="008E3FA8" w:rsidP="00D60D37">
      <w:pPr>
        <w:pStyle w:val="KeinLeerraum"/>
        <w:rPr>
          <w:rStyle w:val="normaltextrun"/>
          <w:rFonts w:ascii="Arial" w:eastAsia="Arial" w:hAnsi="Arial" w:cs="Arial"/>
          <w:color w:val="000000" w:themeColor="text1"/>
        </w:rPr>
      </w:pPr>
    </w:p>
    <w:p w14:paraId="226ABAB2" w14:textId="597DD49E" w:rsidR="0091277C" w:rsidRDefault="002849A2" w:rsidP="00D60D37">
      <w:pPr>
        <w:pStyle w:val="KeinLeerraum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The latest OTA technology is</w:t>
      </w:r>
      <w:r w:rsidR="000552FE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>
        <w:rPr>
          <w:rStyle w:val="normaltextrun"/>
          <w:rFonts w:ascii="Arial" w:eastAsia="Arial" w:hAnsi="Arial" w:cs="Arial"/>
          <w:color w:val="000000" w:themeColor="text1"/>
        </w:rPr>
        <w:t>available</w:t>
      </w:r>
      <w:r w:rsidR="000552FE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C0E58">
        <w:rPr>
          <w:rStyle w:val="normaltextrun"/>
          <w:rFonts w:ascii="Arial" w:eastAsia="Arial" w:hAnsi="Arial" w:cs="Arial"/>
          <w:color w:val="000000" w:themeColor="text1"/>
        </w:rPr>
        <w:t>for</w:t>
      </w:r>
      <w:r w:rsidR="004D539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05138">
        <w:rPr>
          <w:rStyle w:val="normaltextrun"/>
          <w:rFonts w:ascii="Arial" w:eastAsia="Arial" w:hAnsi="Arial" w:cs="Arial"/>
          <w:color w:val="000000" w:themeColor="text1"/>
        </w:rPr>
        <w:t xml:space="preserve">all MY22 </w:t>
      </w:r>
      <w:r w:rsidR="004D5392">
        <w:rPr>
          <w:rStyle w:val="normaltextrun"/>
          <w:rFonts w:ascii="Arial" w:eastAsia="Arial" w:hAnsi="Arial" w:cs="Arial"/>
          <w:color w:val="000000" w:themeColor="text1"/>
        </w:rPr>
        <w:t>Kia models</w:t>
      </w:r>
      <w:r w:rsidR="00381E38">
        <w:rPr>
          <w:rStyle w:val="normaltextrun"/>
          <w:rFonts w:ascii="Arial" w:eastAsia="Arial" w:hAnsi="Arial" w:cs="Arial"/>
          <w:color w:val="000000" w:themeColor="text1"/>
        </w:rPr>
        <w:t xml:space="preserve"> and </w:t>
      </w:r>
      <w:r w:rsidR="005C0E58">
        <w:rPr>
          <w:rStyle w:val="normaltextrun"/>
          <w:rFonts w:ascii="Arial" w:eastAsia="Arial" w:hAnsi="Arial" w:cs="Arial"/>
          <w:color w:val="000000" w:themeColor="text1"/>
        </w:rPr>
        <w:t xml:space="preserve">all </w:t>
      </w:r>
      <w:r w:rsidR="00A44368">
        <w:rPr>
          <w:rStyle w:val="normaltextrun"/>
          <w:rFonts w:ascii="Arial" w:eastAsia="Arial" w:hAnsi="Arial" w:cs="Arial"/>
          <w:color w:val="000000" w:themeColor="text1"/>
        </w:rPr>
        <w:t xml:space="preserve">subsequent </w:t>
      </w:r>
      <w:r w:rsidR="00381E38">
        <w:rPr>
          <w:rStyle w:val="normaltextrun"/>
          <w:rFonts w:ascii="Arial" w:eastAsia="Arial" w:hAnsi="Arial" w:cs="Arial"/>
          <w:color w:val="000000" w:themeColor="text1"/>
        </w:rPr>
        <w:t>models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 in countries </w:t>
      </w:r>
      <w:r w:rsidR="00A459E8">
        <w:rPr>
          <w:rStyle w:val="normaltextrun"/>
          <w:rFonts w:ascii="Arial" w:eastAsia="Arial" w:hAnsi="Arial" w:cs="Arial"/>
          <w:color w:val="000000" w:themeColor="text1"/>
        </w:rPr>
        <w:t xml:space="preserve">that support Kia Connect </w:t>
      </w:r>
      <w:r>
        <w:rPr>
          <w:rStyle w:val="normaltextrun"/>
          <w:rFonts w:ascii="Arial" w:eastAsia="Arial" w:hAnsi="Arial" w:cs="Arial"/>
          <w:color w:val="000000" w:themeColor="text1"/>
        </w:rPr>
        <w:t>across Europe</w:t>
      </w:r>
      <w:r w:rsidR="00565BAD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A60E76">
        <w:rPr>
          <w:rStyle w:val="normaltextrun"/>
          <w:rFonts w:ascii="Arial" w:eastAsia="Arial" w:hAnsi="Arial" w:cs="Arial"/>
          <w:color w:val="000000" w:themeColor="text1"/>
        </w:rPr>
        <w:t xml:space="preserve">It will </w:t>
      </w:r>
      <w:r w:rsidR="005D63CF">
        <w:rPr>
          <w:rStyle w:val="normaltextrun"/>
          <w:rFonts w:ascii="Arial" w:eastAsia="Arial" w:hAnsi="Arial" w:cs="Arial"/>
          <w:color w:val="000000" w:themeColor="text1"/>
        </w:rPr>
        <w:t>provid</w:t>
      </w:r>
      <w:r w:rsidR="00A60E76">
        <w:rPr>
          <w:rStyle w:val="normaltextrun"/>
          <w:rFonts w:ascii="Arial" w:eastAsia="Arial" w:hAnsi="Arial" w:cs="Arial"/>
          <w:color w:val="000000" w:themeColor="text1"/>
        </w:rPr>
        <w:t xml:space="preserve">e </w:t>
      </w:r>
      <w:r w:rsidR="006E51C6">
        <w:rPr>
          <w:rStyle w:val="normaltextrun"/>
          <w:rFonts w:ascii="Arial" w:eastAsia="Arial" w:hAnsi="Arial" w:cs="Arial"/>
          <w:color w:val="000000" w:themeColor="text1"/>
        </w:rPr>
        <w:t>easy access to</w:t>
      </w:r>
      <w:r w:rsidR="005D63CF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CD615B">
        <w:rPr>
          <w:rStyle w:val="normaltextrun"/>
          <w:rFonts w:ascii="Arial" w:eastAsia="Arial" w:hAnsi="Arial" w:cs="Arial"/>
          <w:color w:val="000000" w:themeColor="text1"/>
        </w:rPr>
        <w:t xml:space="preserve">updates for </w:t>
      </w:r>
      <w:r w:rsidR="000D2BA9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r w:rsidR="00206593">
        <w:rPr>
          <w:rStyle w:val="normaltextrun"/>
          <w:rFonts w:ascii="Arial" w:eastAsia="Arial" w:hAnsi="Arial" w:cs="Arial"/>
          <w:color w:val="000000" w:themeColor="text1"/>
        </w:rPr>
        <w:t xml:space="preserve">vehicle's </w:t>
      </w:r>
      <w:r w:rsidR="00482558">
        <w:rPr>
          <w:rStyle w:val="normaltextrun"/>
          <w:rFonts w:ascii="Arial" w:eastAsia="Arial" w:hAnsi="Arial" w:cs="Arial"/>
          <w:color w:val="000000" w:themeColor="text1"/>
        </w:rPr>
        <w:t>navigation</w:t>
      </w:r>
      <w:r w:rsidR="00166EAF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CD615B">
        <w:rPr>
          <w:rStyle w:val="normaltextrun"/>
          <w:rFonts w:ascii="Arial" w:eastAsia="Arial" w:hAnsi="Arial" w:cs="Arial"/>
          <w:color w:val="000000" w:themeColor="text1"/>
        </w:rPr>
        <w:t xml:space="preserve">system </w:t>
      </w:r>
      <w:r w:rsidR="00166EAF">
        <w:rPr>
          <w:rStyle w:val="normaltextrun"/>
          <w:rFonts w:ascii="Arial" w:eastAsia="Arial" w:hAnsi="Arial" w:cs="Arial"/>
          <w:color w:val="000000" w:themeColor="text1"/>
        </w:rPr>
        <w:t>and head</w:t>
      </w:r>
      <w:r w:rsidR="00CB6667">
        <w:rPr>
          <w:rStyle w:val="normaltextrun"/>
          <w:rFonts w:ascii="Arial" w:eastAsia="Arial" w:hAnsi="Arial" w:cs="Arial"/>
          <w:color w:val="000000" w:themeColor="text1"/>
        </w:rPr>
        <w:t>-</w:t>
      </w:r>
      <w:r w:rsidR="000D2BA9">
        <w:rPr>
          <w:rStyle w:val="normaltextrun"/>
          <w:rFonts w:ascii="Arial" w:eastAsia="Arial" w:hAnsi="Arial" w:cs="Arial"/>
          <w:color w:val="000000" w:themeColor="text1"/>
        </w:rPr>
        <w:t>unit</w:t>
      </w:r>
      <w:r w:rsidR="00C8616F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D2BA9">
        <w:rPr>
          <w:rStyle w:val="normaltextrun"/>
          <w:rFonts w:ascii="Arial" w:eastAsia="Arial" w:hAnsi="Arial" w:cs="Arial"/>
          <w:color w:val="000000" w:themeColor="text1"/>
        </w:rPr>
        <w:t>and tac</w:t>
      </w:r>
      <w:r w:rsidR="005D56B3">
        <w:rPr>
          <w:rStyle w:val="normaltextrun"/>
          <w:rFonts w:ascii="Arial" w:eastAsia="Arial" w:hAnsi="Arial" w:cs="Arial"/>
          <w:color w:val="000000" w:themeColor="text1"/>
        </w:rPr>
        <w:t>k</w:t>
      </w:r>
      <w:r w:rsidR="000D2BA9">
        <w:rPr>
          <w:rStyle w:val="normaltextrun"/>
          <w:rFonts w:ascii="Arial" w:eastAsia="Arial" w:hAnsi="Arial" w:cs="Arial"/>
          <w:color w:val="000000" w:themeColor="text1"/>
        </w:rPr>
        <w:t>le</w:t>
      </w:r>
      <w:r w:rsidR="00206593">
        <w:rPr>
          <w:rStyle w:val="normaltextrun"/>
          <w:rFonts w:ascii="Arial" w:eastAsia="Arial" w:hAnsi="Arial" w:cs="Arial"/>
          <w:color w:val="000000" w:themeColor="text1"/>
        </w:rPr>
        <w:t xml:space="preserve"> an</w:t>
      </w:r>
      <w:r w:rsidR="00AE08C9">
        <w:rPr>
          <w:rStyle w:val="normaltextrun"/>
          <w:rFonts w:ascii="Arial" w:eastAsia="Arial" w:hAnsi="Arial" w:cs="Arial"/>
          <w:color w:val="000000" w:themeColor="text1"/>
        </w:rPr>
        <w:t>y</w:t>
      </w:r>
      <w:r w:rsidR="00206593">
        <w:rPr>
          <w:rStyle w:val="normaltextrun"/>
          <w:rFonts w:ascii="Arial" w:eastAsia="Arial" w:hAnsi="Arial" w:cs="Arial"/>
          <w:color w:val="000000" w:themeColor="text1"/>
        </w:rPr>
        <w:t xml:space="preserve"> potential </w:t>
      </w:r>
      <w:r w:rsidR="00F026FD">
        <w:rPr>
          <w:rStyle w:val="normaltextrun"/>
          <w:rFonts w:ascii="Arial" w:eastAsia="Arial" w:hAnsi="Arial" w:cs="Arial"/>
          <w:color w:val="000000" w:themeColor="text1"/>
        </w:rPr>
        <w:t xml:space="preserve">software </w:t>
      </w:r>
      <w:r w:rsidR="00057FD9">
        <w:rPr>
          <w:rStyle w:val="normaltextrun"/>
          <w:rFonts w:ascii="Arial" w:eastAsia="Arial" w:hAnsi="Arial" w:cs="Arial"/>
          <w:color w:val="000000" w:themeColor="text1"/>
        </w:rPr>
        <w:t>bugs</w:t>
      </w:r>
      <w:r w:rsidR="00B62758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A4457F">
        <w:rPr>
          <w:rStyle w:val="normaltextrun"/>
          <w:rFonts w:ascii="Arial" w:eastAsia="Arial" w:hAnsi="Arial" w:cs="Arial"/>
          <w:color w:val="000000" w:themeColor="text1"/>
        </w:rPr>
        <w:t xml:space="preserve">Kia’s first OTA update will offer a range of </w:t>
      </w:r>
      <w:r w:rsidR="00FC4C47">
        <w:rPr>
          <w:rStyle w:val="normaltextrun"/>
          <w:rFonts w:ascii="Arial" w:eastAsia="Arial" w:hAnsi="Arial" w:cs="Arial"/>
          <w:color w:val="000000" w:themeColor="text1"/>
        </w:rPr>
        <w:t xml:space="preserve">specific </w:t>
      </w:r>
      <w:r w:rsidR="00F005D2">
        <w:rPr>
          <w:rStyle w:val="normaltextrun"/>
          <w:rFonts w:ascii="Arial" w:eastAsia="Arial" w:hAnsi="Arial" w:cs="Arial"/>
          <w:color w:val="000000" w:themeColor="text1"/>
        </w:rPr>
        <w:t>enhancements</w:t>
      </w:r>
      <w:r w:rsidR="00A4457F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5302BA">
        <w:rPr>
          <w:rStyle w:val="normaltextrun"/>
          <w:rFonts w:ascii="Arial" w:eastAsia="Arial" w:hAnsi="Arial" w:cs="Arial"/>
          <w:color w:val="000000" w:themeColor="text1"/>
        </w:rPr>
        <w:t>inclu</w:t>
      </w:r>
      <w:r w:rsidR="00742DF9">
        <w:rPr>
          <w:rStyle w:val="normaltextrun"/>
          <w:rFonts w:ascii="Arial" w:eastAsia="Arial" w:hAnsi="Arial" w:cs="Arial"/>
          <w:color w:val="000000" w:themeColor="text1"/>
        </w:rPr>
        <w:t>ding</w:t>
      </w:r>
      <w:r w:rsidR="00A4457F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47B4B">
        <w:rPr>
          <w:rStyle w:val="normaltextrun"/>
          <w:rFonts w:ascii="Arial" w:eastAsia="Arial" w:hAnsi="Arial" w:cs="Arial"/>
          <w:color w:val="000000" w:themeColor="text1"/>
        </w:rPr>
        <w:t>a new</w:t>
      </w:r>
      <w:r w:rsidR="00C550C3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47B4B">
        <w:rPr>
          <w:rStyle w:val="normaltextrun"/>
          <w:rFonts w:ascii="Arial" w:eastAsia="Arial" w:hAnsi="Arial" w:cs="Arial"/>
          <w:color w:val="000000" w:themeColor="text1"/>
        </w:rPr>
        <w:t>ECO Design theme</w:t>
      </w:r>
      <w:r w:rsidR="00F026FD" w:rsidRPr="00F026FD">
        <w:rPr>
          <w:rFonts w:ascii="Arial" w:eastAsia="Arial" w:hAnsi="Arial" w:cs="Arial"/>
          <w:color w:val="000000" w:themeColor="text1"/>
        </w:rPr>
        <w:t xml:space="preserve"> </w:t>
      </w:r>
      <w:r w:rsidR="00372BC2">
        <w:rPr>
          <w:rStyle w:val="normaltextrun"/>
          <w:rFonts w:ascii="Arial" w:eastAsia="Arial" w:hAnsi="Arial" w:cs="Arial"/>
          <w:color w:val="000000" w:themeColor="text1"/>
        </w:rPr>
        <w:t xml:space="preserve">for electric vehicle models </w:t>
      </w:r>
      <w:r w:rsidR="00A47B4B">
        <w:rPr>
          <w:rStyle w:val="normaltextrun"/>
          <w:rFonts w:ascii="Arial" w:eastAsia="Arial" w:hAnsi="Arial" w:cs="Arial"/>
          <w:color w:val="000000" w:themeColor="text1"/>
        </w:rPr>
        <w:t xml:space="preserve">that was previously only available </w:t>
      </w:r>
      <w:r w:rsidR="00EB42CA">
        <w:rPr>
          <w:rStyle w:val="normaltextrun"/>
          <w:rFonts w:ascii="Arial" w:eastAsia="Arial" w:hAnsi="Arial" w:cs="Arial"/>
          <w:color w:val="000000" w:themeColor="text1"/>
        </w:rPr>
        <w:t>on</w:t>
      </w:r>
      <w:r w:rsidR="00A47B4B">
        <w:rPr>
          <w:rStyle w:val="normaltextrun"/>
          <w:rFonts w:ascii="Arial" w:eastAsia="Arial" w:hAnsi="Arial" w:cs="Arial"/>
          <w:color w:val="000000" w:themeColor="text1"/>
        </w:rPr>
        <w:t xml:space="preserve"> the Kia EV6</w:t>
      </w:r>
      <w:r w:rsidR="00733D13">
        <w:rPr>
          <w:rStyle w:val="normaltextrun"/>
          <w:rFonts w:ascii="Arial" w:eastAsia="Arial" w:hAnsi="Arial" w:cs="Arial"/>
          <w:color w:val="000000" w:themeColor="text1"/>
        </w:rPr>
        <w:t>, new Sounds of Nature</w:t>
      </w:r>
      <w:r w:rsidR="006533A7">
        <w:rPr>
          <w:rStyle w:val="normaltextrun"/>
          <w:rFonts w:ascii="Arial" w:eastAsia="Arial" w:hAnsi="Arial" w:cs="Arial"/>
          <w:color w:val="000000" w:themeColor="text1"/>
        </w:rPr>
        <w:t xml:space="preserve"> tracks, and improved </w:t>
      </w:r>
      <w:r w:rsidR="009572B1">
        <w:rPr>
          <w:rStyle w:val="normaltextrun"/>
          <w:rFonts w:ascii="Arial" w:eastAsia="Arial" w:hAnsi="Arial" w:cs="Arial"/>
          <w:color w:val="000000" w:themeColor="text1"/>
        </w:rPr>
        <w:t>climate and seat</w:t>
      </w:r>
      <w:r w:rsidR="00FB3B84">
        <w:rPr>
          <w:rStyle w:val="normaltextrun"/>
          <w:rFonts w:ascii="Arial" w:eastAsia="Arial" w:hAnsi="Arial" w:cs="Arial"/>
          <w:color w:val="000000" w:themeColor="text1"/>
        </w:rPr>
        <w:t>-</w:t>
      </w:r>
      <w:r w:rsidR="009572B1">
        <w:rPr>
          <w:rStyle w:val="normaltextrun"/>
          <w:rFonts w:ascii="Arial" w:eastAsia="Arial" w:hAnsi="Arial" w:cs="Arial"/>
          <w:color w:val="000000" w:themeColor="text1"/>
        </w:rPr>
        <w:t>climate control</w:t>
      </w:r>
      <w:r w:rsidR="00305138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4E7BAFE4" w14:textId="7A17957E" w:rsidR="008B46AE" w:rsidRDefault="008B46AE" w:rsidP="00D60D37">
      <w:pPr>
        <w:pStyle w:val="KeinLeerraum"/>
        <w:rPr>
          <w:rStyle w:val="normaltextrun"/>
          <w:rFonts w:ascii="Arial" w:eastAsia="Arial" w:hAnsi="Arial" w:cs="Arial"/>
          <w:color w:val="000000" w:themeColor="text1"/>
        </w:rPr>
      </w:pPr>
    </w:p>
    <w:p w14:paraId="0CE66D3E" w14:textId="7F85531E" w:rsidR="00124CA5" w:rsidRDefault="00F751AC" w:rsidP="00F66770">
      <w:pPr>
        <w:pStyle w:val="KeinLeerraum"/>
        <w:rPr>
          <w:rFonts w:cs="Arial"/>
          <w:lang w:val="en-GB"/>
        </w:rPr>
      </w:pPr>
      <w:r w:rsidRPr="12F57882">
        <w:rPr>
          <w:rStyle w:val="normaltextrun"/>
          <w:rFonts w:ascii="Arial" w:eastAsia="Arial" w:hAnsi="Arial" w:cs="Arial"/>
          <w:color w:val="000000" w:themeColor="text1"/>
        </w:rPr>
        <w:t>The</w:t>
      </w:r>
      <w:r w:rsidR="00322D07" w:rsidRPr="12F57882">
        <w:rPr>
          <w:rStyle w:val="normaltextrun"/>
          <w:rFonts w:ascii="Arial" w:eastAsia="Arial" w:hAnsi="Arial" w:cs="Arial"/>
          <w:color w:val="000000" w:themeColor="text1"/>
        </w:rPr>
        <w:t xml:space="preserve"> OTA functionality </w:t>
      </w:r>
      <w:r w:rsidRPr="12F57882">
        <w:rPr>
          <w:rStyle w:val="normaltextrun"/>
          <w:rFonts w:ascii="Arial" w:eastAsia="Arial" w:hAnsi="Arial" w:cs="Arial"/>
          <w:color w:val="000000" w:themeColor="text1"/>
        </w:rPr>
        <w:t>delivers</w:t>
      </w:r>
      <w:r w:rsidR="00AD7B2C" w:rsidRPr="12F57882">
        <w:rPr>
          <w:rStyle w:val="normaltextrun"/>
          <w:rFonts w:ascii="Arial" w:eastAsia="Arial" w:hAnsi="Arial" w:cs="Arial"/>
          <w:color w:val="000000" w:themeColor="text1"/>
        </w:rPr>
        <w:t xml:space="preserve"> additional comfort for customers and will also save them time</w:t>
      </w:r>
      <w:r w:rsidRPr="12F57882">
        <w:rPr>
          <w:rStyle w:val="normaltextrun"/>
          <w:rFonts w:ascii="Arial" w:eastAsia="Arial" w:hAnsi="Arial" w:cs="Arial"/>
          <w:color w:val="000000" w:themeColor="text1"/>
        </w:rPr>
        <w:t xml:space="preserve">, as the navigation and infotainment systems are automatically kept </w:t>
      </w:r>
      <w:r w:rsidR="00F72BBA" w:rsidRPr="12F57882">
        <w:rPr>
          <w:rStyle w:val="normaltextrun"/>
          <w:rFonts w:ascii="Arial" w:eastAsia="Arial" w:hAnsi="Arial" w:cs="Arial"/>
          <w:color w:val="000000" w:themeColor="text1"/>
        </w:rPr>
        <w:t>up to date</w:t>
      </w:r>
      <w:r w:rsidRPr="12F57882">
        <w:rPr>
          <w:rStyle w:val="normaltextrun"/>
          <w:rFonts w:ascii="Arial" w:eastAsia="Arial" w:hAnsi="Arial" w:cs="Arial"/>
          <w:color w:val="000000" w:themeColor="text1"/>
        </w:rPr>
        <w:t xml:space="preserve"> – no action required</w:t>
      </w:r>
      <w:r w:rsidR="00C14B6A" w:rsidRPr="12F57882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F66770" w:rsidRPr="00F66770">
        <w:rPr>
          <w:rStyle w:val="normaltextrun"/>
          <w:rFonts w:ascii="Arial" w:eastAsia="Arial" w:hAnsi="Arial" w:cs="Arial"/>
          <w:color w:val="000000" w:themeColor="text1"/>
        </w:rPr>
        <w:t>This is just one example of how Kia is establishing the basis for an enhanced and seamless connected experience by providing its customers the most advanced technology.</w:t>
      </w:r>
    </w:p>
    <w:p w14:paraId="41A49688" w14:textId="77777777" w:rsidR="009E5DE6" w:rsidRDefault="009E5DE6" w:rsidP="008F5932">
      <w:pPr>
        <w:jc w:val="center"/>
        <w:rPr>
          <w:rFonts w:cs="Arial"/>
          <w:lang w:val="en-GB"/>
        </w:rPr>
      </w:pPr>
    </w:p>
    <w:p w14:paraId="2E4BADE5" w14:textId="1DD2F8EE" w:rsidR="000C2167" w:rsidRPr="008F5932" w:rsidRDefault="00D60D37" w:rsidP="008F5932">
      <w:pPr>
        <w:jc w:val="center"/>
        <w:rPr>
          <w:rStyle w:val="normaltextrun"/>
          <w:rFonts w:cs="Arial"/>
          <w:lang w:val="en-GB"/>
        </w:rPr>
      </w:pPr>
      <w:r w:rsidRPr="00A2248C">
        <w:rPr>
          <w:rFonts w:cs="Arial"/>
          <w:lang w:val="en-GB"/>
        </w:rPr>
        <w:t>– Ends –</w:t>
      </w:r>
    </w:p>
    <w:p w14:paraId="31F618DB" w14:textId="77777777" w:rsidR="00F66770" w:rsidRDefault="00F66770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4A23ED58" w14:textId="10449433" w:rsidR="00D60D37" w:rsidRPr="00A2248C" w:rsidRDefault="00D60D37" w:rsidP="00D60D3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A2248C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A2248C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5F551997" w14:textId="2D5A0E4E" w:rsidR="00D60D37" w:rsidRDefault="00D60D37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</w:t>
      </w:r>
      <w:proofErr w:type="gramStart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pioneering</w:t>
      </w:r>
      <w:proofErr w:type="gramEnd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72E3844D" w14:textId="77777777" w:rsidR="006C7738" w:rsidRPr="00A2248C" w:rsidRDefault="006C7738" w:rsidP="00D60D3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EC3A0C7" w14:textId="77777777" w:rsidR="00D60D37" w:rsidRPr="00A2248C" w:rsidRDefault="00D60D37" w:rsidP="00D60D3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2" w:name="OLE_LINK1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2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r w:rsidRPr="00A2248C">
        <w:rPr>
          <w:rStyle w:val="eop"/>
          <w:rFonts w:ascii="Arial" w:hAnsi="Arial" w:cs="Arial"/>
          <w:sz w:val="22"/>
          <w:szCs w:val="22"/>
        </w:rPr>
        <w:t> </w:t>
      </w:r>
    </w:p>
    <w:p w14:paraId="04FB18B5" w14:textId="3FFAB8CB" w:rsidR="00D60D37" w:rsidRPr="00A2248C" w:rsidRDefault="00D60D37" w:rsidP="00D60D3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r w:rsidRPr="00A2248C">
        <w:rPr>
          <w:rStyle w:val="eop"/>
          <w:rFonts w:ascii="Arial" w:hAnsi="Arial" w:cs="Arial"/>
          <w:sz w:val="22"/>
          <w:szCs w:val="22"/>
        </w:rPr>
        <w:t> </w:t>
      </w:r>
    </w:p>
    <w:p w14:paraId="2FEF884F" w14:textId="4BFFBD2D" w:rsidR="00D60D37" w:rsidRDefault="00D60D37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Further information can be found here: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hyperlink r:id="rId12" w:tgtFrame="_blank" w:history="1">
        <w:r w:rsidRPr="00A2248C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</w:rPr>
          <w:t>www.press.kia.com</w:t>
        </w:r>
      </w:hyperlink>
    </w:p>
    <w:p w14:paraId="2D093354" w14:textId="5502D809" w:rsidR="001846D6" w:rsidRDefault="001846D6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</w:p>
    <w:p w14:paraId="5ABD44C0" w14:textId="77777777" w:rsidR="009E5DE6" w:rsidRDefault="009E5DE6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5C5A1D26" w14:textId="77777777" w:rsidR="009E5DE6" w:rsidRDefault="009E5DE6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10B5D69E" w14:textId="2A03517E" w:rsidR="0062638F" w:rsidRDefault="0062638F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A2248C">
        <w:rPr>
          <w:rStyle w:val="normaltextrun"/>
          <w:rFonts w:ascii="Arial" w:hAnsi="Arial" w:cs="Arial"/>
          <w:b/>
          <w:color w:val="000000"/>
          <w:sz w:val="22"/>
          <w:szCs w:val="22"/>
        </w:rPr>
        <w:lastRenderedPageBreak/>
        <w:t>About Kia</w:t>
      </w:r>
      <w:r>
        <w:rPr>
          <w:rStyle w:val="normaltextrun"/>
          <w:rFonts w:ascii="Arial" w:hAnsi="Arial" w:cs="Arial"/>
          <w:b/>
          <w:color w:val="000000"/>
          <w:sz w:val="22"/>
          <w:szCs w:val="22"/>
        </w:rPr>
        <w:t xml:space="preserve"> Connect</w:t>
      </w:r>
    </w:p>
    <w:p w14:paraId="37EB69F2" w14:textId="380B17CC" w:rsidR="00D95BB2" w:rsidRPr="00893EFE" w:rsidRDefault="0091422C" w:rsidP="00893EF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/>
          <w:i/>
          <w:iCs/>
          <w:sz w:val="22"/>
          <w:szCs w:val="22"/>
        </w:rPr>
      </w:pPr>
      <w:r w:rsidRPr="00893EFE">
        <w:rPr>
          <w:rStyle w:val="normaltextrun"/>
          <w:rFonts w:ascii="Arial" w:hAnsi="Arial"/>
          <w:i/>
          <w:iCs/>
          <w:sz w:val="22"/>
          <w:szCs w:val="22"/>
        </w:rPr>
        <w:t>Kia Connect is a</w:t>
      </w:r>
      <w:r w:rsidR="00342F12" w:rsidRPr="00893EFE">
        <w:rPr>
          <w:rStyle w:val="normaltextrun"/>
          <w:rFonts w:ascii="Arial" w:hAnsi="Arial"/>
          <w:i/>
          <w:iCs/>
          <w:sz w:val="22"/>
          <w:szCs w:val="22"/>
        </w:rPr>
        <w:t>n</w:t>
      </w:r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in-car and app-based telematics system</w:t>
      </w:r>
      <w:r w:rsidR="00743620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designed to make driving </w:t>
      </w:r>
      <w:r w:rsidR="007703E5" w:rsidRPr="00893EFE">
        <w:rPr>
          <w:rStyle w:val="normaltextrun"/>
          <w:rFonts w:ascii="Arial" w:hAnsi="Arial"/>
          <w:i/>
          <w:iCs/>
          <w:sz w:val="22"/>
          <w:szCs w:val="22"/>
        </w:rPr>
        <w:t>a</w:t>
      </w:r>
      <w:r w:rsidR="00743620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more intuitive experience.</w:t>
      </w:r>
      <w:r w:rsidR="00342F12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</w:t>
      </w:r>
      <w:r w:rsidR="00547519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Features include </w:t>
      </w:r>
      <w:r w:rsidR="00BF4FBD" w:rsidRPr="00893EFE">
        <w:rPr>
          <w:rStyle w:val="normaltextrun"/>
          <w:rFonts w:ascii="Arial" w:hAnsi="Arial"/>
          <w:i/>
          <w:iCs/>
          <w:sz w:val="22"/>
          <w:szCs w:val="22"/>
        </w:rPr>
        <w:t>accura</w:t>
      </w:r>
      <w:r w:rsidR="00547519" w:rsidRPr="00893EFE">
        <w:rPr>
          <w:rStyle w:val="normaltextrun"/>
          <w:rFonts w:ascii="Arial" w:hAnsi="Arial"/>
          <w:i/>
          <w:iCs/>
          <w:sz w:val="22"/>
          <w:szCs w:val="22"/>
        </w:rPr>
        <w:t>te</w:t>
      </w:r>
      <w:r w:rsidR="00BF4FBD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traffic </w:t>
      </w:r>
      <w:r w:rsidR="00117339" w:rsidRPr="00893EFE">
        <w:rPr>
          <w:rStyle w:val="normaltextrun"/>
          <w:rFonts w:ascii="Arial" w:hAnsi="Arial"/>
          <w:i/>
          <w:iCs/>
          <w:sz w:val="22"/>
          <w:szCs w:val="22"/>
        </w:rPr>
        <w:t>and ETA</w:t>
      </w:r>
      <w:r w:rsidR="00547519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predict</w:t>
      </w:r>
      <w:r w:rsidR="00117339" w:rsidRPr="00893EFE">
        <w:rPr>
          <w:rStyle w:val="normaltextrun"/>
          <w:rFonts w:ascii="Arial" w:hAnsi="Arial"/>
          <w:i/>
          <w:iCs/>
          <w:sz w:val="22"/>
          <w:szCs w:val="22"/>
        </w:rPr>
        <w:t>ion,</w:t>
      </w:r>
      <w:r w:rsidR="00766BF5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</w:t>
      </w:r>
      <w:r w:rsidR="00547519" w:rsidRPr="00893EFE">
        <w:rPr>
          <w:rStyle w:val="normaltextrun"/>
          <w:rFonts w:ascii="Arial" w:hAnsi="Arial"/>
          <w:i/>
          <w:iCs/>
          <w:sz w:val="22"/>
          <w:szCs w:val="22"/>
        </w:rPr>
        <w:t>‘best-in-</w:t>
      </w:r>
      <w:proofErr w:type="spellStart"/>
      <w:r w:rsidR="00547519" w:rsidRPr="00893EFE">
        <w:rPr>
          <w:rStyle w:val="normaltextrun"/>
          <w:rFonts w:ascii="Arial" w:hAnsi="Arial"/>
          <w:i/>
          <w:iCs/>
          <w:sz w:val="22"/>
          <w:szCs w:val="22"/>
        </w:rPr>
        <w:t>class’</w:t>
      </w:r>
      <w:proofErr w:type="spellEnd"/>
      <w:r w:rsidR="00547519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data provi</w:t>
      </w:r>
      <w:r w:rsidR="00C32FDA" w:rsidRPr="00893EFE">
        <w:rPr>
          <w:rStyle w:val="normaltextrun"/>
          <w:rFonts w:ascii="Arial" w:hAnsi="Arial"/>
          <w:i/>
          <w:iCs/>
          <w:sz w:val="22"/>
          <w:szCs w:val="22"/>
        </w:rPr>
        <w:t>sion</w:t>
      </w:r>
      <w:r w:rsidR="00766BF5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, </w:t>
      </w:r>
      <w:r w:rsidR="008A166E" w:rsidRPr="00893EFE">
        <w:rPr>
          <w:rStyle w:val="normaltextrun"/>
          <w:rFonts w:ascii="Arial" w:hAnsi="Arial"/>
          <w:i/>
          <w:iCs/>
          <w:sz w:val="22"/>
          <w:szCs w:val="22"/>
        </w:rPr>
        <w:t>remote access</w:t>
      </w:r>
      <w:r w:rsidR="00766BF5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to</w:t>
      </w:r>
      <w:r w:rsidR="008A166E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vehicle information</w:t>
      </w:r>
      <w:r w:rsidR="001567DE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, and now over-the-air software updates. </w:t>
      </w:r>
      <w:r w:rsidR="00192C24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Kia </w:t>
      </w:r>
      <w:proofErr w:type="spellStart"/>
      <w:r w:rsidR="00192C24" w:rsidRPr="00893EFE">
        <w:rPr>
          <w:rStyle w:val="normaltextrun"/>
          <w:rFonts w:ascii="Arial" w:hAnsi="Arial"/>
          <w:i/>
          <w:iCs/>
          <w:sz w:val="22"/>
          <w:szCs w:val="22"/>
        </w:rPr>
        <w:t>Connect’s</w:t>
      </w:r>
      <w:proofErr w:type="spellEnd"/>
      <w:r w:rsidR="00192C24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suite of on-board technologies can be accessed through the vehicles’ central touchscreen.</w:t>
      </w:r>
    </w:p>
    <w:p w14:paraId="4D9646BB" w14:textId="77777777" w:rsidR="00D95BB2" w:rsidRPr="00893EFE" w:rsidRDefault="00D95BB2" w:rsidP="00893EF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/>
          <w:i/>
          <w:iCs/>
          <w:sz w:val="22"/>
          <w:szCs w:val="22"/>
        </w:rPr>
      </w:pPr>
    </w:p>
    <w:p w14:paraId="240A5B69" w14:textId="033BEC8C" w:rsidR="00547519" w:rsidRPr="00893EFE" w:rsidRDefault="008A166E" w:rsidP="00893EF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/>
          <w:i/>
          <w:iCs/>
          <w:sz w:val="22"/>
          <w:szCs w:val="22"/>
        </w:rPr>
      </w:pPr>
      <w:r w:rsidRPr="00893EFE">
        <w:rPr>
          <w:rStyle w:val="normaltextrun"/>
          <w:rFonts w:ascii="Arial" w:hAnsi="Arial"/>
          <w:i/>
          <w:iCs/>
          <w:sz w:val="22"/>
          <w:szCs w:val="22"/>
        </w:rPr>
        <w:t>EV owners can</w:t>
      </w:r>
      <w:r w:rsidR="00D95BB2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also</w:t>
      </w:r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use the</w:t>
      </w:r>
      <w:r w:rsidR="00D95BB2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Kia Connect</w:t>
      </w:r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</w:t>
      </w:r>
      <w:r w:rsidR="00870DA7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smartphone </w:t>
      </w:r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app to set climate control levels, view their vehicle’s charging status, plan smart charging </w:t>
      </w:r>
      <w:proofErr w:type="gramStart"/>
      <w:r w:rsidRPr="00893EFE">
        <w:rPr>
          <w:rStyle w:val="normaltextrun"/>
          <w:rFonts w:ascii="Arial" w:hAnsi="Arial"/>
          <w:i/>
          <w:iCs/>
          <w:sz w:val="22"/>
          <w:szCs w:val="22"/>
        </w:rPr>
        <w:t>schedules</w:t>
      </w:r>
      <w:proofErr w:type="gramEnd"/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and check the range radius based on the remaining charge. Users can also check and change their vehicle settings directly from their smartphone, including navigation, </w:t>
      </w:r>
      <w:proofErr w:type="gramStart"/>
      <w:r w:rsidRPr="00893EFE">
        <w:rPr>
          <w:rStyle w:val="normaltextrun"/>
          <w:rFonts w:ascii="Arial" w:hAnsi="Arial"/>
          <w:i/>
          <w:iCs/>
          <w:sz w:val="22"/>
          <w:szCs w:val="22"/>
        </w:rPr>
        <w:t>radio</w:t>
      </w:r>
      <w:proofErr w:type="gramEnd"/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 and Bluetooth preferences. </w:t>
      </w:r>
      <w:r w:rsidR="00305055" w:rsidRPr="00893EFE">
        <w:rPr>
          <w:rStyle w:val="normaltextrun"/>
          <w:rFonts w:ascii="Arial" w:hAnsi="Arial"/>
          <w:i/>
          <w:iCs/>
          <w:sz w:val="22"/>
          <w:szCs w:val="22"/>
        </w:rPr>
        <w:t>T</w:t>
      </w:r>
      <w:r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he Kia Connect </w:t>
      </w:r>
      <w:r w:rsidR="00305055" w:rsidRPr="00893EFE">
        <w:rPr>
          <w:rStyle w:val="normaltextrun"/>
          <w:rFonts w:ascii="Arial" w:hAnsi="Arial"/>
          <w:i/>
          <w:iCs/>
          <w:sz w:val="22"/>
          <w:szCs w:val="22"/>
        </w:rPr>
        <w:t xml:space="preserve">smartphone </w:t>
      </w:r>
      <w:r w:rsidRPr="00893EFE">
        <w:rPr>
          <w:rStyle w:val="normaltextrun"/>
          <w:rFonts w:ascii="Arial" w:hAnsi="Arial"/>
          <w:i/>
          <w:iCs/>
          <w:sz w:val="22"/>
          <w:szCs w:val="22"/>
        </w:rPr>
        <w:t>app is available for download via the Google Play and Apple App stores.</w:t>
      </w:r>
    </w:p>
    <w:p w14:paraId="0EB4049E" w14:textId="2B21D853" w:rsidR="004F4095" w:rsidRDefault="004F4095" w:rsidP="00D54088">
      <w:pPr>
        <w:spacing w:line="240" w:lineRule="auto"/>
        <w:rPr>
          <w:rFonts w:cs="Arial"/>
          <w:color w:val="FF0000"/>
        </w:rPr>
      </w:pPr>
    </w:p>
    <w:p w14:paraId="1265774F" w14:textId="178ABDA6" w:rsidR="002B0505" w:rsidRPr="00C62801" w:rsidRDefault="00C62801" w:rsidP="009E5DE6">
      <w:pPr>
        <w:spacing w:line="240" w:lineRule="auto"/>
        <w:rPr>
          <w:rFonts w:cs="Arial"/>
          <w:b/>
          <w:bCs/>
          <w:color w:val="000000" w:themeColor="text1"/>
        </w:rPr>
      </w:pPr>
      <w:r w:rsidRPr="00C62801">
        <w:rPr>
          <w:rFonts w:cs="Arial"/>
          <w:b/>
          <w:bCs/>
          <w:color w:val="000000" w:themeColor="text1"/>
        </w:rPr>
        <w:t>Disclaimer</w:t>
      </w:r>
    </w:p>
    <w:p w14:paraId="4C74A119" w14:textId="4EE8FA1C" w:rsidR="004F4095" w:rsidRDefault="00C53196" w:rsidP="009E5DE6">
      <w:pPr>
        <w:spacing w:line="240" w:lineRule="auto"/>
        <w:rPr>
          <w:rStyle w:val="normaltextrun"/>
          <w:rFonts w:eastAsia="Times New Roman"/>
          <w:i/>
          <w:iCs/>
          <w:lang w:val="en-GB" w:eastAsia="en-GB"/>
        </w:rPr>
      </w:pPr>
      <w:r w:rsidRPr="12F57882">
        <w:rPr>
          <w:rStyle w:val="normaltextrun"/>
          <w:rFonts w:eastAsia="Times New Roman"/>
          <w:i/>
          <w:iCs/>
          <w:lang w:val="en-GB" w:eastAsia="en-GB"/>
        </w:rPr>
        <w:t>For new</w:t>
      </w:r>
      <w:r w:rsidR="00F66770">
        <w:rPr>
          <w:rStyle w:val="normaltextrun"/>
          <w:rFonts w:eastAsia="Times New Roman"/>
          <w:i/>
          <w:iCs/>
          <w:lang w:val="en-GB" w:eastAsia="en-GB"/>
        </w:rPr>
        <w:t xml:space="preserve"> MY22 </w:t>
      </w:r>
      <w:r w:rsidRPr="12F57882">
        <w:rPr>
          <w:rStyle w:val="normaltextrun"/>
          <w:rFonts w:eastAsia="Times New Roman"/>
          <w:i/>
          <w:iCs/>
          <w:lang w:val="en-GB" w:eastAsia="en-GB"/>
        </w:rPr>
        <w:t xml:space="preserve">vehicles, Kia offers, per vehicle, two free-of-charge updates of the maps in the vehicle’s navigation system and of the </w:t>
      </w:r>
      <w:r w:rsidR="00C62801" w:rsidRPr="12F57882">
        <w:rPr>
          <w:rStyle w:val="normaltextrun"/>
          <w:rFonts w:eastAsia="Times New Roman"/>
          <w:i/>
          <w:iCs/>
          <w:lang w:val="en-GB" w:eastAsia="en-GB"/>
        </w:rPr>
        <w:t>head-unit</w:t>
      </w:r>
      <w:r w:rsidRPr="12F57882">
        <w:rPr>
          <w:rStyle w:val="normaltextrun"/>
          <w:rFonts w:eastAsia="Times New Roman"/>
          <w:i/>
          <w:iCs/>
          <w:lang w:val="en-GB" w:eastAsia="en-GB"/>
        </w:rPr>
        <w:t xml:space="preserve"> software using the so-called </w:t>
      </w:r>
      <w:r w:rsidR="003C6928" w:rsidRPr="12F57882">
        <w:rPr>
          <w:rStyle w:val="normaltextrun"/>
          <w:rFonts w:eastAsia="Times New Roman"/>
          <w:i/>
          <w:iCs/>
          <w:lang w:val="en-GB" w:eastAsia="en-GB"/>
        </w:rPr>
        <w:t>‘</w:t>
      </w:r>
      <w:r w:rsidRPr="12F57882">
        <w:rPr>
          <w:rStyle w:val="normaltextrun"/>
          <w:rFonts w:eastAsia="Times New Roman"/>
          <w:i/>
          <w:iCs/>
          <w:lang w:val="en-GB" w:eastAsia="en-GB"/>
        </w:rPr>
        <w:t>over-the-air</w:t>
      </w:r>
      <w:r w:rsidR="003C6928" w:rsidRPr="12F57882">
        <w:rPr>
          <w:rStyle w:val="normaltextrun"/>
          <w:rFonts w:eastAsia="Times New Roman"/>
          <w:i/>
          <w:iCs/>
          <w:lang w:val="en-GB" w:eastAsia="en-GB"/>
        </w:rPr>
        <w:t>’</w:t>
      </w:r>
      <w:r w:rsidRPr="12F57882">
        <w:rPr>
          <w:rStyle w:val="normaltextrun"/>
          <w:rFonts w:eastAsia="Times New Roman"/>
          <w:i/>
          <w:iCs/>
          <w:lang w:val="en-GB" w:eastAsia="en-GB"/>
        </w:rPr>
        <w:t xml:space="preserve"> method. Once the two free-of-charge OTA </w:t>
      </w:r>
      <w:r w:rsidR="0062638F" w:rsidRPr="12F57882">
        <w:rPr>
          <w:rStyle w:val="normaltextrun"/>
          <w:rFonts w:eastAsia="Times New Roman"/>
          <w:i/>
          <w:iCs/>
          <w:lang w:val="en-GB" w:eastAsia="en-GB"/>
        </w:rPr>
        <w:t>u</w:t>
      </w:r>
      <w:r w:rsidRPr="12F57882">
        <w:rPr>
          <w:rStyle w:val="normaltextrun"/>
          <w:rFonts w:eastAsia="Times New Roman"/>
          <w:i/>
          <w:iCs/>
          <w:lang w:val="en-GB" w:eastAsia="en-GB"/>
        </w:rPr>
        <w:t xml:space="preserve">pdates have been consumed, you will be able to get free-of-charge updates of the maps in the vehicle’s navigation system and of the </w:t>
      </w:r>
      <w:r w:rsidR="0062638F" w:rsidRPr="12F57882">
        <w:rPr>
          <w:rStyle w:val="normaltextrun"/>
          <w:rFonts w:eastAsia="Times New Roman"/>
          <w:i/>
          <w:iCs/>
          <w:lang w:val="en-GB" w:eastAsia="en-GB"/>
        </w:rPr>
        <w:t>head-unit</w:t>
      </w:r>
      <w:r w:rsidRPr="12F57882">
        <w:rPr>
          <w:rStyle w:val="normaltextrun"/>
          <w:rFonts w:eastAsia="Times New Roman"/>
          <w:i/>
          <w:iCs/>
          <w:lang w:val="en-GB" w:eastAsia="en-GB"/>
        </w:rPr>
        <w:t xml:space="preserve"> software only (i) by accessing the following web page https://update.kia.com/EU/E1/Main or (ii) at a dealership.</w:t>
      </w:r>
    </w:p>
    <w:p w14:paraId="5ACFD59E" w14:textId="7242F93E" w:rsidR="009065E6" w:rsidRDefault="009065E6" w:rsidP="12F57882">
      <w:pPr>
        <w:pBdr>
          <w:bottom w:val="single" w:sz="6" w:space="1" w:color="auto"/>
        </w:pBdr>
        <w:spacing w:line="240" w:lineRule="auto"/>
        <w:rPr>
          <w:rStyle w:val="normaltextrun"/>
          <w:rFonts w:eastAsia="Times New Roman"/>
          <w:i/>
          <w:iCs/>
          <w:lang w:val="en-GB" w:eastAsia="en-GB"/>
        </w:rPr>
      </w:pPr>
    </w:p>
    <w:p w14:paraId="19E4B154" w14:textId="0F3F3426" w:rsidR="009065E6" w:rsidRDefault="009065E6" w:rsidP="12F57882">
      <w:pPr>
        <w:spacing w:line="240" w:lineRule="auto"/>
        <w:rPr>
          <w:rStyle w:val="normaltextrun"/>
          <w:rFonts w:eastAsia="Times New Roman"/>
          <w:i/>
          <w:iCs/>
          <w:lang w:val="en-GB" w:eastAsia="en-GB"/>
        </w:rPr>
      </w:pPr>
    </w:p>
    <w:p w14:paraId="5A260201" w14:textId="5365BCB5" w:rsidR="009065E6" w:rsidRPr="00893EFE" w:rsidRDefault="009065E6" w:rsidP="12F57882">
      <w:pPr>
        <w:spacing w:line="240" w:lineRule="auto"/>
        <w:rPr>
          <w:rStyle w:val="normaltextrun"/>
          <w:rFonts w:eastAsia="Times New Roman"/>
          <w:i/>
          <w:iCs/>
          <w:lang w:val="en-GB" w:eastAsia="en-GB"/>
        </w:rPr>
      </w:pPr>
      <w:r>
        <w:rPr>
          <w:rStyle w:val="normaltextrun"/>
          <w:rFonts w:eastAsia="Times New Roman"/>
          <w:i/>
          <w:iCs/>
          <w:lang w:val="en-GB" w:eastAsia="en-GB"/>
        </w:rPr>
        <w:t xml:space="preserve">*Look for your specific market link here: </w:t>
      </w:r>
      <w:hyperlink r:id="rId13" w:history="1">
        <w:r w:rsidRPr="00263412">
          <w:rPr>
            <w:rStyle w:val="Hyperlink"/>
            <w:rFonts w:ascii="Arial" w:eastAsia="Times New Roman" w:hAnsi="Arial"/>
            <w:i/>
            <w:iCs/>
            <w:lang w:val="en-GB" w:eastAsia="en-GB"/>
          </w:rPr>
          <w:t>https://update.kia.com/EU/E1/Main</w:t>
        </w:r>
      </w:hyperlink>
    </w:p>
    <w:sectPr w:rsidR="009065E6" w:rsidRPr="00893EFE" w:rsidSect="008F5932">
      <w:footerReference w:type="default" r:id="rId14"/>
      <w:pgSz w:w="11906" w:h="16838"/>
      <w:pgMar w:top="2268" w:right="1440" w:bottom="141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7B5A0" w14:textId="77777777" w:rsidR="00D57DE2" w:rsidRDefault="00D57DE2">
      <w:pPr>
        <w:spacing w:line="240" w:lineRule="auto"/>
      </w:pPr>
      <w:r>
        <w:separator/>
      </w:r>
    </w:p>
  </w:endnote>
  <w:endnote w:type="continuationSeparator" w:id="0">
    <w:p w14:paraId="156DC805" w14:textId="77777777" w:rsidR="00D57DE2" w:rsidRDefault="00D57DE2">
      <w:pPr>
        <w:spacing w:line="240" w:lineRule="auto"/>
      </w:pPr>
      <w:r>
        <w:continuationSeparator/>
      </w:r>
    </w:p>
  </w:endnote>
  <w:endnote w:type="continuationNotice" w:id="1">
    <w:p w14:paraId="06A1B584" w14:textId="77777777" w:rsidR="00D57DE2" w:rsidRDefault="00D57DE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Fu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37027" w14:textId="77777777" w:rsidR="00D57DE2" w:rsidRDefault="00D57DE2">
      <w:pPr>
        <w:spacing w:line="240" w:lineRule="auto"/>
      </w:pPr>
      <w:r>
        <w:separator/>
      </w:r>
    </w:p>
  </w:footnote>
  <w:footnote w:type="continuationSeparator" w:id="0">
    <w:p w14:paraId="72C936D8" w14:textId="77777777" w:rsidR="00D57DE2" w:rsidRDefault="00D57DE2">
      <w:pPr>
        <w:spacing w:line="240" w:lineRule="auto"/>
      </w:pPr>
      <w:r>
        <w:continuationSeparator/>
      </w:r>
    </w:p>
  </w:footnote>
  <w:footnote w:type="continuationNotice" w:id="1">
    <w:p w14:paraId="2BB47826" w14:textId="77777777" w:rsidR="00D57DE2" w:rsidRDefault="00D57DE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68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qQUAhzUcASwAAAA="/>
  </w:docVars>
  <w:rsids>
    <w:rsidRoot w:val="00D60D37"/>
    <w:rsid w:val="00006185"/>
    <w:rsid w:val="00012507"/>
    <w:rsid w:val="00014E07"/>
    <w:rsid w:val="00024A8E"/>
    <w:rsid w:val="00036341"/>
    <w:rsid w:val="00046C32"/>
    <w:rsid w:val="000509A7"/>
    <w:rsid w:val="000552FE"/>
    <w:rsid w:val="000572CF"/>
    <w:rsid w:val="00057FD9"/>
    <w:rsid w:val="00065454"/>
    <w:rsid w:val="000719FD"/>
    <w:rsid w:val="00076660"/>
    <w:rsid w:val="00076E2A"/>
    <w:rsid w:val="0008519D"/>
    <w:rsid w:val="00087E9C"/>
    <w:rsid w:val="00095CB7"/>
    <w:rsid w:val="000A3749"/>
    <w:rsid w:val="000A4E90"/>
    <w:rsid w:val="000B6F2A"/>
    <w:rsid w:val="000C2167"/>
    <w:rsid w:val="000D2BA9"/>
    <w:rsid w:val="000D41FA"/>
    <w:rsid w:val="000D5C78"/>
    <w:rsid w:val="000E3970"/>
    <w:rsid w:val="000F3C15"/>
    <w:rsid w:val="000F486C"/>
    <w:rsid w:val="000F546D"/>
    <w:rsid w:val="000F7DBE"/>
    <w:rsid w:val="00100766"/>
    <w:rsid w:val="00102C5D"/>
    <w:rsid w:val="00103E3A"/>
    <w:rsid w:val="00117339"/>
    <w:rsid w:val="001233AB"/>
    <w:rsid w:val="001246B8"/>
    <w:rsid w:val="00124CA5"/>
    <w:rsid w:val="001332D0"/>
    <w:rsid w:val="00144F5C"/>
    <w:rsid w:val="00151590"/>
    <w:rsid w:val="00152A59"/>
    <w:rsid w:val="00155CC9"/>
    <w:rsid w:val="001567DE"/>
    <w:rsid w:val="00157108"/>
    <w:rsid w:val="00166EAF"/>
    <w:rsid w:val="00182C61"/>
    <w:rsid w:val="001846D6"/>
    <w:rsid w:val="001879B4"/>
    <w:rsid w:val="00192C24"/>
    <w:rsid w:val="001A24C2"/>
    <w:rsid w:val="001A2FFB"/>
    <w:rsid w:val="001B0AEB"/>
    <w:rsid w:val="001D49A7"/>
    <w:rsid w:val="001F359B"/>
    <w:rsid w:val="0020615A"/>
    <w:rsid w:val="00206593"/>
    <w:rsid w:val="00223F12"/>
    <w:rsid w:val="00224847"/>
    <w:rsid w:val="00241D21"/>
    <w:rsid w:val="00242C93"/>
    <w:rsid w:val="00245BB9"/>
    <w:rsid w:val="00246533"/>
    <w:rsid w:val="00270C10"/>
    <w:rsid w:val="002849A2"/>
    <w:rsid w:val="00292F06"/>
    <w:rsid w:val="00293C05"/>
    <w:rsid w:val="002B0505"/>
    <w:rsid w:val="002B1606"/>
    <w:rsid w:val="002B38BF"/>
    <w:rsid w:val="002C0D10"/>
    <w:rsid w:val="002C141A"/>
    <w:rsid w:val="002C14EB"/>
    <w:rsid w:val="002D0343"/>
    <w:rsid w:val="002E44D1"/>
    <w:rsid w:val="002F5433"/>
    <w:rsid w:val="00305055"/>
    <w:rsid w:val="00305138"/>
    <w:rsid w:val="00315B53"/>
    <w:rsid w:val="00322D07"/>
    <w:rsid w:val="0032443F"/>
    <w:rsid w:val="00331BB3"/>
    <w:rsid w:val="00342F12"/>
    <w:rsid w:val="003441A5"/>
    <w:rsid w:val="00353254"/>
    <w:rsid w:val="00356D5C"/>
    <w:rsid w:val="00367185"/>
    <w:rsid w:val="00372BC2"/>
    <w:rsid w:val="00375330"/>
    <w:rsid w:val="00375D78"/>
    <w:rsid w:val="00377C64"/>
    <w:rsid w:val="00381E38"/>
    <w:rsid w:val="00395426"/>
    <w:rsid w:val="003C0E51"/>
    <w:rsid w:val="003C5AC2"/>
    <w:rsid w:val="003C6507"/>
    <w:rsid w:val="003C6928"/>
    <w:rsid w:val="003D71A7"/>
    <w:rsid w:val="003E5FF5"/>
    <w:rsid w:val="003F4C60"/>
    <w:rsid w:val="003F7D57"/>
    <w:rsid w:val="0040141F"/>
    <w:rsid w:val="00403378"/>
    <w:rsid w:val="00423521"/>
    <w:rsid w:val="00424672"/>
    <w:rsid w:val="00466F37"/>
    <w:rsid w:val="00470A87"/>
    <w:rsid w:val="00482558"/>
    <w:rsid w:val="00484886"/>
    <w:rsid w:val="004916A6"/>
    <w:rsid w:val="00492CF6"/>
    <w:rsid w:val="004A3585"/>
    <w:rsid w:val="004B0868"/>
    <w:rsid w:val="004C146C"/>
    <w:rsid w:val="004D0B95"/>
    <w:rsid w:val="004D5392"/>
    <w:rsid w:val="004E1568"/>
    <w:rsid w:val="004E2A43"/>
    <w:rsid w:val="004E4FC7"/>
    <w:rsid w:val="004E5CED"/>
    <w:rsid w:val="004F3319"/>
    <w:rsid w:val="004F4095"/>
    <w:rsid w:val="004F4530"/>
    <w:rsid w:val="004F7E60"/>
    <w:rsid w:val="005152DE"/>
    <w:rsid w:val="0052071A"/>
    <w:rsid w:val="005222A3"/>
    <w:rsid w:val="005302BA"/>
    <w:rsid w:val="00547519"/>
    <w:rsid w:val="00547555"/>
    <w:rsid w:val="00556E59"/>
    <w:rsid w:val="00565BAD"/>
    <w:rsid w:val="00576B8C"/>
    <w:rsid w:val="005843C9"/>
    <w:rsid w:val="0059518D"/>
    <w:rsid w:val="005A2464"/>
    <w:rsid w:val="005A6696"/>
    <w:rsid w:val="005B297B"/>
    <w:rsid w:val="005B4C61"/>
    <w:rsid w:val="005C0E58"/>
    <w:rsid w:val="005C3686"/>
    <w:rsid w:val="005D56B3"/>
    <w:rsid w:val="005D63CF"/>
    <w:rsid w:val="005E330F"/>
    <w:rsid w:val="005E758A"/>
    <w:rsid w:val="005F58CA"/>
    <w:rsid w:val="006170BE"/>
    <w:rsid w:val="0062638F"/>
    <w:rsid w:val="00631476"/>
    <w:rsid w:val="00632C83"/>
    <w:rsid w:val="0063595D"/>
    <w:rsid w:val="00635D78"/>
    <w:rsid w:val="00642B2F"/>
    <w:rsid w:val="006456AA"/>
    <w:rsid w:val="006457C3"/>
    <w:rsid w:val="00647E45"/>
    <w:rsid w:val="006533A7"/>
    <w:rsid w:val="00653524"/>
    <w:rsid w:val="006615C7"/>
    <w:rsid w:val="00661AC7"/>
    <w:rsid w:val="0066662E"/>
    <w:rsid w:val="00673F97"/>
    <w:rsid w:val="00676D4D"/>
    <w:rsid w:val="0067752A"/>
    <w:rsid w:val="00680592"/>
    <w:rsid w:val="006821CB"/>
    <w:rsid w:val="00683F5E"/>
    <w:rsid w:val="006932B0"/>
    <w:rsid w:val="006A200A"/>
    <w:rsid w:val="006B0BBA"/>
    <w:rsid w:val="006B157A"/>
    <w:rsid w:val="006B7B30"/>
    <w:rsid w:val="006C04A4"/>
    <w:rsid w:val="006C3011"/>
    <w:rsid w:val="006C7738"/>
    <w:rsid w:val="006D5CDB"/>
    <w:rsid w:val="006D6F42"/>
    <w:rsid w:val="006E51C6"/>
    <w:rsid w:val="006E7210"/>
    <w:rsid w:val="006F153A"/>
    <w:rsid w:val="006F3BDA"/>
    <w:rsid w:val="006F47D4"/>
    <w:rsid w:val="007132FB"/>
    <w:rsid w:val="007136ED"/>
    <w:rsid w:val="00716FA5"/>
    <w:rsid w:val="00722577"/>
    <w:rsid w:val="007328D8"/>
    <w:rsid w:val="00733D13"/>
    <w:rsid w:val="00742DF9"/>
    <w:rsid w:val="00743620"/>
    <w:rsid w:val="00745895"/>
    <w:rsid w:val="007505D3"/>
    <w:rsid w:val="0075315C"/>
    <w:rsid w:val="007579A8"/>
    <w:rsid w:val="00762E1A"/>
    <w:rsid w:val="00766233"/>
    <w:rsid w:val="00766BF5"/>
    <w:rsid w:val="007703E5"/>
    <w:rsid w:val="00777A6B"/>
    <w:rsid w:val="0078020E"/>
    <w:rsid w:val="007819DD"/>
    <w:rsid w:val="007832BE"/>
    <w:rsid w:val="007B545C"/>
    <w:rsid w:val="007B7688"/>
    <w:rsid w:val="007C09AB"/>
    <w:rsid w:val="007D3186"/>
    <w:rsid w:val="007D3E58"/>
    <w:rsid w:val="007D61B0"/>
    <w:rsid w:val="007E29BD"/>
    <w:rsid w:val="007E5467"/>
    <w:rsid w:val="007E6A1F"/>
    <w:rsid w:val="007E79C7"/>
    <w:rsid w:val="007F2A4E"/>
    <w:rsid w:val="007F659E"/>
    <w:rsid w:val="0080092C"/>
    <w:rsid w:val="0081451E"/>
    <w:rsid w:val="00835401"/>
    <w:rsid w:val="00836796"/>
    <w:rsid w:val="00846EA5"/>
    <w:rsid w:val="00857717"/>
    <w:rsid w:val="00870174"/>
    <w:rsid w:val="00870DA7"/>
    <w:rsid w:val="008710F3"/>
    <w:rsid w:val="00876674"/>
    <w:rsid w:val="00883700"/>
    <w:rsid w:val="00884EEB"/>
    <w:rsid w:val="0088738C"/>
    <w:rsid w:val="008873C0"/>
    <w:rsid w:val="00893EFE"/>
    <w:rsid w:val="008A166E"/>
    <w:rsid w:val="008A4528"/>
    <w:rsid w:val="008B1B9D"/>
    <w:rsid w:val="008B2AA9"/>
    <w:rsid w:val="008B46AE"/>
    <w:rsid w:val="008D0AAF"/>
    <w:rsid w:val="008D3556"/>
    <w:rsid w:val="008D3D43"/>
    <w:rsid w:val="008E3FA8"/>
    <w:rsid w:val="008E6A0B"/>
    <w:rsid w:val="008F305F"/>
    <w:rsid w:val="008F4F6C"/>
    <w:rsid w:val="008F5932"/>
    <w:rsid w:val="008F6466"/>
    <w:rsid w:val="009065E6"/>
    <w:rsid w:val="00907157"/>
    <w:rsid w:val="009113C8"/>
    <w:rsid w:val="0091277C"/>
    <w:rsid w:val="0091422C"/>
    <w:rsid w:val="0091438E"/>
    <w:rsid w:val="00923C03"/>
    <w:rsid w:val="00933785"/>
    <w:rsid w:val="00936025"/>
    <w:rsid w:val="00944F44"/>
    <w:rsid w:val="00950A84"/>
    <w:rsid w:val="00956AD0"/>
    <w:rsid w:val="009572B1"/>
    <w:rsid w:val="009613A6"/>
    <w:rsid w:val="00961E6E"/>
    <w:rsid w:val="00966BA3"/>
    <w:rsid w:val="00991BFC"/>
    <w:rsid w:val="009A1345"/>
    <w:rsid w:val="009A795E"/>
    <w:rsid w:val="009B3D79"/>
    <w:rsid w:val="009D6567"/>
    <w:rsid w:val="009E45A9"/>
    <w:rsid w:val="009E5DE6"/>
    <w:rsid w:val="009F1C6F"/>
    <w:rsid w:val="009F6DD4"/>
    <w:rsid w:val="009F72BF"/>
    <w:rsid w:val="00A20683"/>
    <w:rsid w:val="00A21CFC"/>
    <w:rsid w:val="00A22E42"/>
    <w:rsid w:val="00A262E4"/>
    <w:rsid w:val="00A27AD7"/>
    <w:rsid w:val="00A30938"/>
    <w:rsid w:val="00A36A39"/>
    <w:rsid w:val="00A3758D"/>
    <w:rsid w:val="00A42617"/>
    <w:rsid w:val="00A44368"/>
    <w:rsid w:val="00A4457F"/>
    <w:rsid w:val="00A459E8"/>
    <w:rsid w:val="00A47B4B"/>
    <w:rsid w:val="00A51486"/>
    <w:rsid w:val="00A60E76"/>
    <w:rsid w:val="00A71835"/>
    <w:rsid w:val="00A72A7A"/>
    <w:rsid w:val="00A75446"/>
    <w:rsid w:val="00A80607"/>
    <w:rsid w:val="00A807C3"/>
    <w:rsid w:val="00A8226F"/>
    <w:rsid w:val="00A9094C"/>
    <w:rsid w:val="00A929CF"/>
    <w:rsid w:val="00AA1770"/>
    <w:rsid w:val="00AA4357"/>
    <w:rsid w:val="00AB40DE"/>
    <w:rsid w:val="00AB48E9"/>
    <w:rsid w:val="00AC5536"/>
    <w:rsid w:val="00AD165A"/>
    <w:rsid w:val="00AD3B6E"/>
    <w:rsid w:val="00AD4F4C"/>
    <w:rsid w:val="00AD7B2C"/>
    <w:rsid w:val="00AE08C9"/>
    <w:rsid w:val="00AE50DD"/>
    <w:rsid w:val="00AF1E69"/>
    <w:rsid w:val="00B0108C"/>
    <w:rsid w:val="00B022F4"/>
    <w:rsid w:val="00B22F54"/>
    <w:rsid w:val="00B26D45"/>
    <w:rsid w:val="00B3012E"/>
    <w:rsid w:val="00B352FA"/>
    <w:rsid w:val="00B44530"/>
    <w:rsid w:val="00B53D7E"/>
    <w:rsid w:val="00B55B45"/>
    <w:rsid w:val="00B56985"/>
    <w:rsid w:val="00B6132A"/>
    <w:rsid w:val="00B62758"/>
    <w:rsid w:val="00B671F2"/>
    <w:rsid w:val="00B73913"/>
    <w:rsid w:val="00B751E0"/>
    <w:rsid w:val="00B83A3D"/>
    <w:rsid w:val="00BB6810"/>
    <w:rsid w:val="00BC7789"/>
    <w:rsid w:val="00BD4862"/>
    <w:rsid w:val="00BF4FBD"/>
    <w:rsid w:val="00BF7E3F"/>
    <w:rsid w:val="00C10941"/>
    <w:rsid w:val="00C113C9"/>
    <w:rsid w:val="00C12414"/>
    <w:rsid w:val="00C14B6A"/>
    <w:rsid w:val="00C1771A"/>
    <w:rsid w:val="00C1785F"/>
    <w:rsid w:val="00C229D8"/>
    <w:rsid w:val="00C2379B"/>
    <w:rsid w:val="00C32FDA"/>
    <w:rsid w:val="00C53196"/>
    <w:rsid w:val="00C550C3"/>
    <w:rsid w:val="00C62801"/>
    <w:rsid w:val="00C653DB"/>
    <w:rsid w:val="00C7220F"/>
    <w:rsid w:val="00C7574E"/>
    <w:rsid w:val="00C7590B"/>
    <w:rsid w:val="00C845E9"/>
    <w:rsid w:val="00C8616F"/>
    <w:rsid w:val="00C97075"/>
    <w:rsid w:val="00CB4F1A"/>
    <w:rsid w:val="00CB6667"/>
    <w:rsid w:val="00CD615B"/>
    <w:rsid w:val="00CE6611"/>
    <w:rsid w:val="00CF3A51"/>
    <w:rsid w:val="00CF773A"/>
    <w:rsid w:val="00D03652"/>
    <w:rsid w:val="00D060AA"/>
    <w:rsid w:val="00D12346"/>
    <w:rsid w:val="00D252F2"/>
    <w:rsid w:val="00D315DE"/>
    <w:rsid w:val="00D42621"/>
    <w:rsid w:val="00D4712D"/>
    <w:rsid w:val="00D54088"/>
    <w:rsid w:val="00D55CA4"/>
    <w:rsid w:val="00D57DE2"/>
    <w:rsid w:val="00D60D37"/>
    <w:rsid w:val="00D61854"/>
    <w:rsid w:val="00D622EB"/>
    <w:rsid w:val="00D6388F"/>
    <w:rsid w:val="00D82BDF"/>
    <w:rsid w:val="00D94BBC"/>
    <w:rsid w:val="00D95BB2"/>
    <w:rsid w:val="00DA16B6"/>
    <w:rsid w:val="00DA7A99"/>
    <w:rsid w:val="00DB37F2"/>
    <w:rsid w:val="00DB5E4A"/>
    <w:rsid w:val="00DC17B9"/>
    <w:rsid w:val="00DC3F52"/>
    <w:rsid w:val="00DD373D"/>
    <w:rsid w:val="00DD5F57"/>
    <w:rsid w:val="00DE0161"/>
    <w:rsid w:val="00E006D4"/>
    <w:rsid w:val="00E028D1"/>
    <w:rsid w:val="00E10796"/>
    <w:rsid w:val="00E131E1"/>
    <w:rsid w:val="00E2410E"/>
    <w:rsid w:val="00E3703B"/>
    <w:rsid w:val="00E441B7"/>
    <w:rsid w:val="00E579F3"/>
    <w:rsid w:val="00E623B4"/>
    <w:rsid w:val="00E737B3"/>
    <w:rsid w:val="00E87B52"/>
    <w:rsid w:val="00EA2A62"/>
    <w:rsid w:val="00EA35D7"/>
    <w:rsid w:val="00EB0DEF"/>
    <w:rsid w:val="00EB42CA"/>
    <w:rsid w:val="00EB56C7"/>
    <w:rsid w:val="00EC1062"/>
    <w:rsid w:val="00EC67C2"/>
    <w:rsid w:val="00EC78E1"/>
    <w:rsid w:val="00EC7F09"/>
    <w:rsid w:val="00EE0CE6"/>
    <w:rsid w:val="00EE4DBA"/>
    <w:rsid w:val="00EE7137"/>
    <w:rsid w:val="00EF2559"/>
    <w:rsid w:val="00EF38C1"/>
    <w:rsid w:val="00EF568F"/>
    <w:rsid w:val="00F005D2"/>
    <w:rsid w:val="00F026FD"/>
    <w:rsid w:val="00F143F6"/>
    <w:rsid w:val="00F24623"/>
    <w:rsid w:val="00F25525"/>
    <w:rsid w:val="00F25E69"/>
    <w:rsid w:val="00F30E47"/>
    <w:rsid w:val="00F32AC9"/>
    <w:rsid w:val="00F37A49"/>
    <w:rsid w:val="00F4504D"/>
    <w:rsid w:val="00F6173A"/>
    <w:rsid w:val="00F62534"/>
    <w:rsid w:val="00F66770"/>
    <w:rsid w:val="00F72B45"/>
    <w:rsid w:val="00F72BBA"/>
    <w:rsid w:val="00F751AC"/>
    <w:rsid w:val="00F8071B"/>
    <w:rsid w:val="00F80958"/>
    <w:rsid w:val="00F82A63"/>
    <w:rsid w:val="00FB3B84"/>
    <w:rsid w:val="00FB5C5E"/>
    <w:rsid w:val="00FC471E"/>
    <w:rsid w:val="00FC4C47"/>
    <w:rsid w:val="00FD56CC"/>
    <w:rsid w:val="00FE2CF7"/>
    <w:rsid w:val="03A47EEF"/>
    <w:rsid w:val="0EA8939B"/>
    <w:rsid w:val="12F57882"/>
    <w:rsid w:val="14E8D691"/>
    <w:rsid w:val="182DC0B3"/>
    <w:rsid w:val="1BE1727C"/>
    <w:rsid w:val="1C750628"/>
    <w:rsid w:val="1CDB2D8E"/>
    <w:rsid w:val="2188F270"/>
    <w:rsid w:val="2A576C48"/>
    <w:rsid w:val="2A752C88"/>
    <w:rsid w:val="2CF20BC2"/>
    <w:rsid w:val="3FF5940C"/>
    <w:rsid w:val="4C4AD5FA"/>
    <w:rsid w:val="4C9951F6"/>
    <w:rsid w:val="528022BC"/>
    <w:rsid w:val="56E00C07"/>
    <w:rsid w:val="577937B1"/>
    <w:rsid w:val="578D6D7C"/>
    <w:rsid w:val="581622B1"/>
    <w:rsid w:val="5DB77A48"/>
    <w:rsid w:val="5DFEE2DD"/>
    <w:rsid w:val="6964F37B"/>
    <w:rsid w:val="6CA5CF21"/>
    <w:rsid w:val="6CCB44BF"/>
    <w:rsid w:val="6FAEDECA"/>
    <w:rsid w:val="7770A0AD"/>
    <w:rsid w:val="77843E4F"/>
    <w:rsid w:val="7B58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Standard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bsatz-Standardschriftart"/>
    <w:rsid w:val="00D60D37"/>
  </w:style>
  <w:style w:type="character" w:customStyle="1" w:styleId="eop">
    <w:name w:val="eop"/>
    <w:basedOn w:val="Absatz-Standardschriftart"/>
    <w:rsid w:val="00D60D37"/>
  </w:style>
  <w:style w:type="character" w:styleId="Fett">
    <w:name w:val="Strong"/>
    <w:uiPriority w:val="22"/>
    <w:qFormat/>
    <w:rsid w:val="00D60D37"/>
    <w:rPr>
      <w:b/>
      <w:bCs/>
    </w:rPr>
  </w:style>
  <w:style w:type="paragraph" w:styleId="Kopfzeile">
    <w:name w:val="header"/>
    <w:basedOn w:val="Standard"/>
    <w:link w:val="KopfzeileZchn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60D37"/>
    <w:rPr>
      <w:rFonts w:ascii="Arial" w:eastAsia="Malgun Gothic" w:hAnsi="Arial" w:cs="Times New Roman"/>
      <w:lang w:val="en-US"/>
    </w:rPr>
  </w:style>
  <w:style w:type="paragraph" w:styleId="KeinLeerraum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Kommentartext">
    <w:name w:val="annotation text"/>
    <w:basedOn w:val="Standard"/>
    <w:link w:val="KommentartextZchn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berarbeitung">
    <w:name w:val="Revision"/>
    <w:hidden/>
    <w:uiPriority w:val="99"/>
    <w:semiHidden/>
    <w:rsid w:val="003441A5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625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62534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Hyperlink">
    <w:name w:val="Hyperlink"/>
    <w:basedOn w:val="Absatz-Standardschriftart"/>
    <w:uiPriority w:val="99"/>
    <w:unhideWhenUsed/>
    <w:rsid w:val="004F4095"/>
    <w:rPr>
      <w:rFonts w:ascii="Times New Roman" w:hAnsi="Times New Roman" w:cs="Times New Roman" w:hint="default"/>
      <w:color w:val="000000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12507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466F3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8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update.kia.com/EU/E1/Mai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pdate.kia.com/EU/E1/Main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PFPR x Kia Members</DisplayName>
        <AccountId>7</AccountId>
        <AccountType/>
      </UserInfo>
      <UserInfo>
        <DisplayName>Kranl, Christian</DisplayName>
        <AccountId>8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6" ma:contentTypeDescription="Create a new document." ma:contentTypeScope="" ma:versionID="aca4782cf39132cf251ae99342b033df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2c451df71654e78f52b2b6948bdbef8b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3257B-CE39-4883-B44D-7D722396F15A}">
  <ds:schemaRefs>
    <ds:schemaRef ds:uri="http://schemas.microsoft.com/office/2006/metadata/properties"/>
    <ds:schemaRef ds:uri="http://schemas.microsoft.com/office/infopath/2007/PartnerControls"/>
    <ds:schemaRef ds:uri="a6378ea8-f023-4048-86f8-75d37ef44c2f"/>
  </ds:schemaRefs>
</ds:datastoreItem>
</file>

<file path=customXml/itemProps2.xml><?xml version="1.0" encoding="utf-8"?>
<ds:datastoreItem xmlns:ds="http://schemas.openxmlformats.org/officeDocument/2006/customXml" ds:itemID="{EC0264A4-7450-4E33-9FC2-D3C2AF2DE7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5</Words>
  <Characters>4001</Characters>
  <Application>Microsoft Office Word</Application>
  <DocSecurity>0</DocSecurity>
  <Lines>33</Lines>
  <Paragraphs>9</Paragraphs>
  <ScaleCrop>false</ScaleCrop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A.Haywood</cp:lastModifiedBy>
  <cp:revision>2</cp:revision>
  <dcterms:created xsi:type="dcterms:W3CDTF">2023-02-14T18:30:00Z</dcterms:created>
  <dcterms:modified xsi:type="dcterms:W3CDTF">2023-02-14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</Properties>
</file>